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43D6" w:rsidP="00FC1713" w:rsidRDefault="00DB1C40" w14:paraId="7E999889" w14:textId="29C78D1F">
      <w:pPr>
        <w:suppressAutoHyphens/>
        <w:autoSpaceDE w:val="0"/>
        <w:spacing w:after="0" w:line="240" w:lineRule="auto"/>
        <w:ind w:left="-142"/>
        <w:contextualSpacing/>
        <w:jc w:val="center"/>
        <w:rPr>
          <w:rFonts w:ascii="Times New Roman" w:hAnsi="Times New Roman" w:eastAsia="Times New Roman" w:cs="Times New Roman"/>
          <w:b/>
          <w:bCs/>
          <w:sz w:val="24"/>
          <w:szCs w:val="24"/>
          <w:lang w:val="en-GB" w:eastAsia="ar-SA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val="en-GB" w:eastAsia="ar-SA"/>
        </w:rPr>
        <w:t xml:space="preserve">Curriculum Vitae </w:t>
      </w:r>
    </w:p>
    <w:p w:rsidRPr="009A43D6" w:rsidR="00DB1C40" w:rsidP="00FC1713" w:rsidRDefault="00DB1C40" w14:paraId="677DB673" w14:textId="77777777">
      <w:pPr>
        <w:suppressAutoHyphens/>
        <w:autoSpaceDE w:val="0"/>
        <w:spacing w:after="0" w:line="240" w:lineRule="auto"/>
        <w:ind w:left="-142"/>
        <w:contextualSpacing/>
        <w:jc w:val="center"/>
        <w:rPr>
          <w:rFonts w:ascii="Times New Roman" w:hAnsi="Times New Roman" w:eastAsia="Times New Roman" w:cs="Times New Roman"/>
          <w:b/>
          <w:bCs/>
          <w:sz w:val="24"/>
          <w:szCs w:val="24"/>
          <w:lang w:val="en-GB" w:eastAsia="ar-SA"/>
        </w:rPr>
      </w:pPr>
    </w:p>
    <w:p w:rsidRPr="009A43D6" w:rsidR="00973434" w:rsidP="00FC1713" w:rsidRDefault="009A43D6" w14:paraId="03CDC68D" w14:textId="27102E01">
      <w:pPr>
        <w:suppressAutoHyphens/>
        <w:autoSpaceDE w:val="0"/>
        <w:spacing w:after="0" w:line="240" w:lineRule="auto"/>
        <w:ind w:left="-142"/>
        <w:contextualSpacing/>
        <w:jc w:val="center"/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  <w:lang w:val="en-GB" w:eastAsia="ar-SA"/>
        </w:rPr>
      </w:pPr>
      <w:r w:rsidRPr="009A43D6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  <w:lang w:val="en-GB" w:eastAsia="ar-SA"/>
        </w:rPr>
        <w:t>PhD Programme in</w:t>
      </w:r>
      <w:r w:rsidR="004456B3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  <w:lang w:val="en-GB" w:eastAsia="ar-SA"/>
        </w:rPr>
        <w:t xml:space="preserve"> Ph</w:t>
      </w:r>
      <w:r w:rsidR="0097156D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  <w:lang w:val="en-GB" w:eastAsia="ar-SA"/>
        </w:rPr>
        <w:t>ysics</w:t>
      </w:r>
    </w:p>
    <w:p w:rsidR="00973434" w:rsidP="00FC1713" w:rsidRDefault="00973434" w14:paraId="0846B358" w14:textId="77777777">
      <w:pPr>
        <w:suppressAutoHyphens/>
        <w:spacing w:after="0" w:line="240" w:lineRule="auto"/>
        <w:rPr>
          <w:rFonts w:ascii="Times New Roman" w:hAnsi="Times New Roman" w:eastAsia="Times New Roman" w:cs="Times New Roman"/>
          <w:sz w:val="20"/>
          <w:szCs w:val="20"/>
          <w:lang w:val="en-GB" w:eastAsia="ar-SA"/>
        </w:rPr>
      </w:pPr>
    </w:p>
    <w:p w:rsidRPr="009A43D6" w:rsidR="00A8731B" w:rsidP="00FC1713" w:rsidRDefault="00A8731B" w14:paraId="2DF2014D" w14:textId="77777777">
      <w:pPr>
        <w:suppressAutoHyphens/>
        <w:spacing w:after="0" w:line="240" w:lineRule="auto"/>
        <w:rPr>
          <w:rFonts w:ascii="Times New Roman" w:hAnsi="Times New Roman" w:eastAsia="Times New Roman" w:cs="Times New Roman"/>
          <w:sz w:val="20"/>
          <w:szCs w:val="20"/>
          <w:lang w:val="en-GB" w:eastAsia="ar-SA"/>
        </w:rPr>
      </w:pPr>
    </w:p>
    <w:p w:rsidRPr="009A43D6" w:rsidR="00973434" w:rsidP="00FC1713" w:rsidRDefault="00973434" w14:paraId="0117A789" w14:textId="77777777">
      <w:pPr>
        <w:suppressAutoHyphens/>
        <w:spacing w:after="0" w:line="240" w:lineRule="auto"/>
        <w:rPr>
          <w:rFonts w:ascii="Times New Roman" w:hAnsi="Times New Roman" w:eastAsia="Times New Roman" w:cs="Times New Roman"/>
          <w:sz w:val="20"/>
          <w:szCs w:val="20"/>
          <w:lang w:val="en-GB" w:eastAsia="ar-SA"/>
        </w:rPr>
      </w:pPr>
    </w:p>
    <w:p w:rsidR="00320FB0" w:rsidP="00FC1713" w:rsidRDefault="0086545B" w14:paraId="3042625E" w14:textId="64011D1F">
      <w:pPr>
        <w:suppressAutoHyphens/>
        <w:spacing w:after="0" w:line="240" w:lineRule="auto"/>
        <w:ind w:right="113"/>
        <w:rPr>
          <w:rFonts w:ascii="Times New Roman" w:hAnsi="Times New Roman" w:eastAsia="Times New Roman" w:cs="Times New Roman"/>
          <w:b/>
          <w:sz w:val="24"/>
          <w:szCs w:val="20"/>
          <w:u w:val="single"/>
          <w:lang w:val="en-GB" w:eastAsia="ar-SA"/>
        </w:rPr>
      </w:pPr>
      <w:r>
        <w:rPr>
          <w:rFonts w:ascii="Times New Roman" w:hAnsi="Times New Roman" w:eastAsia="Times New Roman" w:cs="Times New Roman"/>
          <w:b/>
          <w:sz w:val="24"/>
          <w:szCs w:val="20"/>
          <w:highlight w:val="yellow"/>
          <w:u w:val="single"/>
          <w:lang w:val="en-GB" w:eastAsia="ar-SA"/>
        </w:rPr>
        <w:t>Personal I</w:t>
      </w:r>
      <w:r w:rsidRPr="00053530" w:rsidR="00320FB0">
        <w:rPr>
          <w:rFonts w:ascii="Times New Roman" w:hAnsi="Times New Roman" w:eastAsia="Times New Roman" w:cs="Times New Roman"/>
          <w:b/>
          <w:sz w:val="24"/>
          <w:szCs w:val="20"/>
          <w:highlight w:val="yellow"/>
          <w:u w:val="single"/>
          <w:lang w:val="en-GB" w:eastAsia="ar-SA"/>
        </w:rPr>
        <w:t>nformation</w:t>
      </w:r>
    </w:p>
    <w:p w:rsidRPr="00DB7653" w:rsidR="0097156D" w:rsidP="00FC1713" w:rsidRDefault="0097156D" w14:paraId="058A97E4" w14:textId="77777777">
      <w:pPr>
        <w:suppressAutoHyphens/>
        <w:spacing w:after="0" w:line="240" w:lineRule="auto"/>
        <w:ind w:right="113"/>
        <w:rPr>
          <w:rFonts w:ascii="Times New Roman" w:hAnsi="Times New Roman" w:eastAsia="Times New Roman" w:cs="Times New Roman"/>
          <w:b/>
          <w:sz w:val="24"/>
          <w:szCs w:val="20"/>
          <w:u w:val="single"/>
          <w:lang w:val="en-GB" w:eastAsia="ar-SA"/>
        </w:rPr>
      </w:pPr>
    </w:p>
    <w:tbl>
      <w:tblPr>
        <w:tblW w:w="10052" w:type="dxa"/>
        <w:tblInd w:w="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531"/>
        <w:gridCol w:w="6521"/>
      </w:tblGrid>
      <w:tr w:rsidRPr="00A8731B" w:rsidR="00973434" w:rsidTr="00004044" w14:paraId="69B1B7BD" w14:textId="77777777">
        <w:trPr>
          <w:cantSplit/>
        </w:trPr>
        <w:tc>
          <w:tcPr>
            <w:tcW w:w="3531" w:type="dxa"/>
          </w:tcPr>
          <w:p w:rsidRPr="00A8731B" w:rsidR="00973434" w:rsidP="00FC1713" w:rsidRDefault="00973434" w14:paraId="49FE3800" w14:textId="77777777">
            <w:pPr>
              <w:suppressAutoHyphens/>
              <w:spacing w:after="0" w:line="240" w:lineRule="auto"/>
              <w:ind w:left="113" w:right="113"/>
              <w:jc w:val="right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  <w:r w:rsidRPr="00A8731B"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 xml:space="preserve">First name(s) / Surname(s) </w:t>
            </w:r>
          </w:p>
        </w:tc>
        <w:tc>
          <w:tcPr>
            <w:tcW w:w="6521" w:type="dxa"/>
          </w:tcPr>
          <w:p w:rsidRPr="00973434" w:rsidR="00973434" w:rsidP="00FC1713" w:rsidRDefault="00973434" w14:paraId="38B743D3" w14:textId="798B776F">
            <w:pPr>
              <w:suppressAutoHyphens/>
              <w:spacing w:after="0" w:line="240" w:lineRule="auto"/>
              <w:ind w:left="113" w:right="113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Pr="00973434" w:rsidR="00973434" w:rsidTr="00004044" w14:paraId="1BC86BD5" w14:textId="77777777">
        <w:trPr>
          <w:cantSplit/>
        </w:trPr>
        <w:tc>
          <w:tcPr>
            <w:tcW w:w="3531" w:type="dxa"/>
          </w:tcPr>
          <w:p w:rsidRPr="00973434" w:rsidR="00973434" w:rsidP="00FC1713" w:rsidRDefault="00973434" w14:paraId="47E982AE" w14:textId="77777777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>Nationality</w:t>
            </w:r>
          </w:p>
        </w:tc>
        <w:tc>
          <w:tcPr>
            <w:tcW w:w="6521" w:type="dxa"/>
          </w:tcPr>
          <w:p w:rsidRPr="00973434" w:rsidR="00973434" w:rsidP="00FC1713" w:rsidRDefault="00973434" w14:paraId="64473BA7" w14:textId="77777777">
            <w:pPr>
              <w:suppressAutoHyphens/>
              <w:spacing w:after="0" w:line="240" w:lineRule="auto"/>
              <w:ind w:left="113" w:right="113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Pr="00A8731B" w:rsidR="00973434" w:rsidTr="0084799E" w14:paraId="119B672F" w14:textId="77777777">
        <w:trPr>
          <w:cantSplit/>
        </w:trPr>
        <w:tc>
          <w:tcPr>
            <w:tcW w:w="3531" w:type="dxa"/>
          </w:tcPr>
          <w:p w:rsidRPr="00973434" w:rsidR="0084799E" w:rsidP="00FC1713" w:rsidRDefault="00973434" w14:paraId="38C44E9E" w14:textId="277907A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>Date of birth</w:t>
            </w:r>
            <w:r w:rsidR="00320FB0"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 xml:space="preserve"> </w:t>
            </w:r>
            <w:r w:rsidR="00A8731B"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>(day, month, year)</w:t>
            </w:r>
          </w:p>
        </w:tc>
        <w:tc>
          <w:tcPr>
            <w:tcW w:w="6521" w:type="dxa"/>
          </w:tcPr>
          <w:p w:rsidRPr="00973434" w:rsidR="00973434" w:rsidP="00FC1713" w:rsidRDefault="00973434" w14:paraId="5E08C5DC" w14:textId="77777777">
            <w:pPr>
              <w:suppressAutoHyphens/>
              <w:spacing w:after="0" w:line="240" w:lineRule="auto"/>
              <w:ind w:left="113" w:right="113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Pr="005A3681" w:rsidR="0084799E" w:rsidTr="00A8731B" w14:paraId="5E3748CC" w14:textId="77777777">
        <w:trPr>
          <w:cantSplit/>
        </w:trPr>
        <w:tc>
          <w:tcPr>
            <w:tcW w:w="3531" w:type="dxa"/>
          </w:tcPr>
          <w:p w:rsidRPr="00973434" w:rsidR="0084799E" w:rsidP="00FC1713" w:rsidRDefault="0084799E" w14:paraId="5289BB9D" w14:textId="17E3BCB7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>Gender</w:t>
            </w:r>
          </w:p>
        </w:tc>
        <w:tc>
          <w:tcPr>
            <w:tcW w:w="6521" w:type="dxa"/>
          </w:tcPr>
          <w:p w:rsidRPr="00973434" w:rsidR="0084799E" w:rsidP="00FC1713" w:rsidRDefault="0084799E" w14:paraId="08EF4503" w14:textId="77777777">
            <w:pPr>
              <w:suppressAutoHyphens/>
              <w:spacing w:after="0" w:line="240" w:lineRule="auto"/>
              <w:ind w:left="113" w:right="113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Pr="005A3681" w:rsidR="00A8731B" w:rsidTr="00004044" w14:paraId="094663AA" w14:textId="77777777">
        <w:trPr>
          <w:cantSplit/>
        </w:trPr>
        <w:tc>
          <w:tcPr>
            <w:tcW w:w="3531" w:type="dxa"/>
            <w:tcBorders>
              <w:bottom w:val="single" w:color="auto" w:sz="4" w:space="0"/>
            </w:tcBorders>
          </w:tcPr>
          <w:p w:rsidR="00A8731B" w:rsidP="00FC1713" w:rsidRDefault="00A8731B" w14:paraId="7EF32FF0" w14:textId="6C6A1EC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>Email address</w:t>
            </w:r>
          </w:p>
        </w:tc>
        <w:tc>
          <w:tcPr>
            <w:tcW w:w="6521" w:type="dxa"/>
            <w:tcBorders>
              <w:bottom w:val="single" w:color="auto" w:sz="4" w:space="0"/>
            </w:tcBorders>
          </w:tcPr>
          <w:p w:rsidRPr="00973434" w:rsidR="00A8731B" w:rsidP="00FC1713" w:rsidRDefault="00A8731B" w14:paraId="52831195" w14:textId="77777777">
            <w:pPr>
              <w:suppressAutoHyphens/>
              <w:spacing w:after="0" w:line="240" w:lineRule="auto"/>
              <w:ind w:left="113" w:right="113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:rsidR="00320FB0" w:rsidP="00FC1713" w:rsidRDefault="00320FB0" w14:paraId="36A97761" w14:textId="77777777">
      <w:pPr>
        <w:suppressAutoHyphens/>
        <w:spacing w:after="0" w:line="240" w:lineRule="auto"/>
        <w:ind w:right="113"/>
        <w:textAlignment w:val="center"/>
        <w:rPr>
          <w:rFonts w:ascii="Times New Roman" w:hAnsi="Times New Roman" w:eastAsia="Times New Roman" w:cs="Times New Roman"/>
          <w:b/>
          <w:sz w:val="24"/>
          <w:szCs w:val="20"/>
          <w:lang w:val="en-GB" w:eastAsia="ar-SA"/>
        </w:rPr>
      </w:pPr>
    </w:p>
    <w:p w:rsidR="0097156D" w:rsidP="00FC1713" w:rsidRDefault="0097156D" w14:paraId="47E2EF54" w14:textId="77777777">
      <w:pPr>
        <w:suppressAutoHyphens/>
        <w:spacing w:after="0" w:line="240" w:lineRule="auto"/>
        <w:ind w:right="113"/>
        <w:textAlignment w:val="center"/>
        <w:rPr>
          <w:rFonts w:ascii="Times New Roman" w:hAnsi="Times New Roman" w:eastAsia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:rsidR="00E1448E" w:rsidP="00FC1713" w:rsidRDefault="00320FB0" w14:paraId="498F995E" w14:textId="1572B37B">
      <w:pPr>
        <w:suppressAutoHyphens/>
        <w:spacing w:after="0" w:line="240" w:lineRule="auto"/>
        <w:ind w:right="113"/>
        <w:textAlignment w:val="center"/>
        <w:rPr>
          <w:rFonts w:ascii="Times New Roman" w:hAnsi="Times New Roman" w:eastAsia="Times New Roman" w:cs="Times New Roman"/>
          <w:b/>
          <w:sz w:val="24"/>
          <w:szCs w:val="20"/>
          <w:u w:val="single"/>
          <w:lang w:val="en-GB" w:eastAsia="ar-SA"/>
        </w:rPr>
      </w:pPr>
      <w:r w:rsidRPr="00053530">
        <w:rPr>
          <w:rFonts w:ascii="Times New Roman" w:hAnsi="Times New Roman" w:eastAsia="Times New Roman" w:cs="Times New Roman"/>
          <w:b/>
          <w:sz w:val="24"/>
          <w:szCs w:val="20"/>
          <w:highlight w:val="yellow"/>
          <w:u w:val="single"/>
          <w:lang w:val="en-GB" w:eastAsia="ar-SA"/>
        </w:rPr>
        <w:t>University Education</w:t>
      </w:r>
      <w:r w:rsidRPr="00DB7653">
        <w:rPr>
          <w:rFonts w:ascii="Times New Roman" w:hAnsi="Times New Roman" w:eastAsia="Times New Roman" w:cs="Times New Roman"/>
          <w:b/>
          <w:sz w:val="24"/>
          <w:szCs w:val="20"/>
          <w:u w:val="single"/>
          <w:lang w:val="en-GB" w:eastAsia="ar-SA"/>
        </w:rPr>
        <w:t xml:space="preserve"> </w:t>
      </w:r>
    </w:p>
    <w:p w:rsidR="00004044" w:rsidP="00FC1713" w:rsidRDefault="00004044" w14:paraId="08E59713" w14:textId="7B72AFCF">
      <w:pPr>
        <w:suppressAutoHyphens/>
        <w:spacing w:after="0" w:line="240" w:lineRule="auto"/>
        <w:ind w:left="13" w:right="113"/>
        <w:rPr>
          <w:rFonts w:ascii="Times New Roman" w:hAnsi="Times New Roman" w:eastAsia="Times New Roman" w:cs="Times New Roman"/>
          <w:b/>
          <w:sz w:val="24"/>
          <w:szCs w:val="20"/>
          <w:lang w:val="en-GB" w:eastAsia="ar-SA"/>
        </w:rPr>
      </w:pPr>
    </w:p>
    <w:p w:rsidRPr="009253DA" w:rsidR="00004044" w:rsidP="00FC1713" w:rsidRDefault="00004044" w14:paraId="7ADB367D" w14:textId="110FCF1A">
      <w:pPr>
        <w:suppressAutoHyphens/>
        <w:spacing w:after="0" w:line="240" w:lineRule="auto"/>
        <w:ind w:right="113"/>
        <w:textAlignment w:val="center"/>
        <w:rPr>
          <w:rFonts w:ascii="Times New Roman" w:hAnsi="Times New Roman" w:eastAsia="Times New Roman" w:cs="Times New Roman"/>
          <w:i/>
          <w:iCs/>
          <w:sz w:val="20"/>
          <w:szCs w:val="20"/>
          <w:lang w:val="en-GB" w:eastAsia="ar-SA"/>
        </w:rPr>
      </w:pPr>
      <w:r w:rsidRPr="009253DA">
        <w:rPr>
          <w:rFonts w:ascii="Times New Roman" w:hAnsi="Times New Roman" w:eastAsia="Times New Roman" w:cs="Times New Roman"/>
          <w:b/>
          <w:i/>
          <w:iCs/>
          <w:sz w:val="24"/>
          <w:szCs w:val="20"/>
          <w:lang w:val="en-GB" w:eastAsia="ar-SA"/>
        </w:rPr>
        <w:t xml:space="preserve">Master </w:t>
      </w:r>
    </w:p>
    <w:tbl>
      <w:tblPr>
        <w:tblW w:w="10052" w:type="dxa"/>
        <w:tblInd w:w="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497"/>
        <w:gridCol w:w="1168"/>
        <w:gridCol w:w="1276"/>
        <w:gridCol w:w="1843"/>
        <w:gridCol w:w="2268"/>
      </w:tblGrid>
      <w:tr w:rsidRPr="00A8731B" w:rsidR="00004044" w:rsidTr="00FF2DE1" w14:paraId="3D825BF9" w14:textId="77777777">
        <w:trPr>
          <w:cantSplit/>
        </w:trPr>
        <w:tc>
          <w:tcPr>
            <w:tcW w:w="3497" w:type="dxa"/>
          </w:tcPr>
          <w:p w:rsidRPr="00973434" w:rsidR="00004044" w:rsidP="00FC1713" w:rsidRDefault="00A8731B" w14:paraId="46C64515" w14:textId="75AA9D31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>Official duration in years</w:t>
            </w:r>
          </w:p>
        </w:tc>
        <w:tc>
          <w:tcPr>
            <w:tcW w:w="6555" w:type="dxa"/>
            <w:gridSpan w:val="4"/>
          </w:tcPr>
          <w:p w:rsidRPr="00973434" w:rsidR="00004044" w:rsidP="00FC1713" w:rsidRDefault="00004044" w14:paraId="3F551138" w14:textId="77777777">
            <w:pPr>
              <w:suppressAutoHyphens/>
              <w:spacing w:after="0" w:line="240" w:lineRule="auto"/>
              <w:ind w:left="6801" w:right="113"/>
              <w:jc w:val="both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Pr="00A8731B" w:rsidR="00A8731B" w:rsidTr="00FF2DE1" w14:paraId="08021D7B" w14:textId="77777777">
        <w:trPr>
          <w:cantSplit/>
        </w:trPr>
        <w:tc>
          <w:tcPr>
            <w:tcW w:w="3497" w:type="dxa"/>
          </w:tcPr>
          <w:p w:rsidRPr="00973434" w:rsidR="00A8731B" w:rsidP="00FC1713" w:rsidRDefault="00A8731B" w14:paraId="26339879" w14:textId="18A148AD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>Dates (start – end or planned end)</w:t>
            </w:r>
          </w:p>
        </w:tc>
        <w:tc>
          <w:tcPr>
            <w:tcW w:w="6555" w:type="dxa"/>
            <w:gridSpan w:val="4"/>
          </w:tcPr>
          <w:p w:rsidRPr="00973434" w:rsidR="00A8731B" w:rsidP="00FC1713" w:rsidRDefault="00A8731B" w14:paraId="246D166D" w14:textId="77777777">
            <w:pPr>
              <w:suppressAutoHyphens/>
              <w:spacing w:after="0" w:line="240" w:lineRule="auto"/>
              <w:ind w:left="6801" w:right="113"/>
              <w:jc w:val="both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Pr="00A8731B" w:rsidR="00DB7653" w:rsidTr="00DB7653" w14:paraId="74C2F129" w14:textId="77777777">
        <w:trPr>
          <w:cantSplit/>
          <w:trHeight w:val="249"/>
        </w:trPr>
        <w:tc>
          <w:tcPr>
            <w:tcW w:w="3497" w:type="dxa"/>
          </w:tcPr>
          <w:p w:rsidRPr="00973434" w:rsidR="00DB7653" w:rsidP="00FC1713" w:rsidRDefault="00DB7653" w14:paraId="4D0F3600" w14:textId="61E74728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>Awarding institution</w:t>
            </w:r>
            <w:r w:rsidRPr="00973434"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 xml:space="preserve"> </w:t>
            </w:r>
          </w:p>
        </w:tc>
        <w:tc>
          <w:tcPr>
            <w:tcW w:w="6555" w:type="dxa"/>
            <w:gridSpan w:val="4"/>
          </w:tcPr>
          <w:p w:rsidRPr="00973434" w:rsidR="00DB7653" w:rsidP="00FC1713" w:rsidRDefault="00DB7653" w14:paraId="5B976FF8" w14:textId="77777777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  <w:t>(e</w:t>
            </w:r>
            <w:r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  <w:t>.g</w:t>
            </w:r>
            <w:r w:rsidRPr="00973434"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  <w:t>. University of Bologna - Italy)</w:t>
            </w:r>
          </w:p>
          <w:p w:rsidRPr="00973434" w:rsidR="00DB7653" w:rsidP="00FC1713" w:rsidRDefault="00DB7653" w14:paraId="5BAF725B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Pr="00A8731B" w:rsidR="00004044" w:rsidTr="00FF2DE1" w14:paraId="3875E5C9" w14:textId="77777777">
        <w:trPr>
          <w:cantSplit/>
          <w:trHeight w:val="344"/>
        </w:trPr>
        <w:tc>
          <w:tcPr>
            <w:tcW w:w="3497" w:type="dxa"/>
          </w:tcPr>
          <w:p w:rsidRPr="00973434" w:rsidR="00004044" w:rsidP="00FC1713" w:rsidRDefault="00004044" w14:paraId="75AAA582" w14:textId="77777777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 xml:space="preserve">Title of qualification awarded </w:t>
            </w:r>
          </w:p>
        </w:tc>
        <w:tc>
          <w:tcPr>
            <w:tcW w:w="6555" w:type="dxa"/>
            <w:gridSpan w:val="4"/>
          </w:tcPr>
          <w:p w:rsidRPr="00973434" w:rsidR="00004044" w:rsidP="00FC1713" w:rsidRDefault="00004044" w14:paraId="2E9C508F" w14:textId="077EE5A7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  <w:t>(e</w:t>
            </w:r>
            <w:r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  <w:t>.g</w:t>
            </w:r>
            <w:r w:rsidRPr="00973434"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  <w:t xml:space="preserve">. </w:t>
            </w:r>
            <w:r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  <w:t>MSc</w:t>
            </w:r>
            <w:r w:rsidRPr="00973434"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  <w:t xml:space="preserve"> in Biology)</w:t>
            </w:r>
          </w:p>
          <w:p w:rsidRPr="00973434" w:rsidR="00004044" w:rsidP="00FC1713" w:rsidRDefault="00004044" w14:paraId="3DCB39D1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Pr="00E1448E" w:rsidR="00004044" w:rsidTr="00FF2DE1" w14:paraId="223785BD" w14:textId="77777777">
        <w:trPr>
          <w:cantSplit/>
        </w:trPr>
        <w:tc>
          <w:tcPr>
            <w:tcW w:w="3497" w:type="dxa"/>
          </w:tcPr>
          <w:p w:rsidRPr="00E1448E" w:rsidR="00004044" w:rsidP="00FC1713" w:rsidRDefault="00004044" w14:paraId="1DFD2836" w14:textId="77777777">
            <w:pPr>
              <w:suppressAutoHyphens/>
              <w:spacing w:after="0" w:line="240" w:lineRule="auto"/>
              <w:ind w:left="113" w:right="113"/>
              <w:jc w:val="center"/>
              <w:textAlignment w:val="center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E1448E"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  <w:t>Marks</w:t>
            </w:r>
          </w:p>
        </w:tc>
        <w:tc>
          <w:tcPr>
            <w:tcW w:w="1168" w:type="dxa"/>
          </w:tcPr>
          <w:p w:rsidRPr="00E1448E" w:rsidR="00004044" w:rsidP="00FC1713" w:rsidRDefault="00004044" w14:paraId="13FC7171" w14:textId="77777777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  <w:t>YOUR</w:t>
            </w:r>
            <w:r w:rsidRPr="00E1448E"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  <w:t xml:space="preserve"> mark</w:t>
            </w:r>
          </w:p>
        </w:tc>
        <w:tc>
          <w:tcPr>
            <w:tcW w:w="1276" w:type="dxa"/>
          </w:tcPr>
          <w:p w:rsidRPr="00E1448E" w:rsidR="00004044" w:rsidP="00FC1713" w:rsidRDefault="00004044" w14:paraId="5698BD03" w14:textId="77777777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  <w:t>Minimum PASS mark</w:t>
            </w:r>
          </w:p>
        </w:tc>
        <w:tc>
          <w:tcPr>
            <w:tcW w:w="1843" w:type="dxa"/>
          </w:tcPr>
          <w:p w:rsidRPr="00E1448E" w:rsidR="00004044" w:rsidP="00FC1713" w:rsidRDefault="00004044" w14:paraId="3C980870" w14:textId="77777777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  <w:t>Maximum mark</w:t>
            </w:r>
          </w:p>
        </w:tc>
        <w:tc>
          <w:tcPr>
            <w:tcW w:w="2268" w:type="dxa"/>
          </w:tcPr>
          <w:p w:rsidRPr="00E1448E" w:rsidR="00004044" w:rsidP="00FC1713" w:rsidRDefault="00004044" w14:paraId="2F887D31" w14:textId="77777777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hAnsi="Times New Roman" w:eastAsia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  <w:t>ECTS conversion (</w:t>
            </w:r>
            <w:r>
              <w:rPr>
                <w:rFonts w:ascii="Times New Roman" w:hAnsi="Times New Roman" w:eastAsia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  <w:t>if available)</w:t>
            </w:r>
          </w:p>
        </w:tc>
      </w:tr>
      <w:tr w:rsidRPr="00E1448E" w:rsidR="00004044" w:rsidTr="00FF2DE1" w14:paraId="147CF72C" w14:textId="77777777">
        <w:trPr>
          <w:cantSplit/>
        </w:trPr>
        <w:tc>
          <w:tcPr>
            <w:tcW w:w="3497" w:type="dxa"/>
          </w:tcPr>
          <w:p w:rsidR="00004044" w:rsidP="00FC1713" w:rsidRDefault="00004044" w14:paraId="47125B55" w14:textId="4726F7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>Final grade (if available)</w:t>
            </w:r>
          </w:p>
        </w:tc>
        <w:tc>
          <w:tcPr>
            <w:tcW w:w="1168" w:type="dxa"/>
          </w:tcPr>
          <w:p w:rsidRPr="00973434" w:rsidR="00004044" w:rsidP="00FC1713" w:rsidRDefault="00004044" w14:paraId="2646A425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:rsidRPr="00973434" w:rsidR="00004044" w:rsidP="00FC1713" w:rsidRDefault="00004044" w14:paraId="7F13F83A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:rsidRPr="00973434" w:rsidR="00004044" w:rsidP="00FC1713" w:rsidRDefault="00004044" w14:paraId="3C26D2A4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:rsidRPr="00973434" w:rsidR="00004044" w:rsidP="00FC1713" w:rsidRDefault="00004044" w14:paraId="386BA3F0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Pr="00A8731B" w:rsidR="00004044" w:rsidTr="00FF2DE1" w14:paraId="433DE7F0" w14:textId="77777777">
        <w:trPr>
          <w:cantSplit/>
        </w:trPr>
        <w:tc>
          <w:tcPr>
            <w:tcW w:w="3497" w:type="dxa"/>
          </w:tcPr>
          <w:p w:rsidR="00004044" w:rsidP="00A8731B" w:rsidRDefault="00A8731B" w14:paraId="19230351" w14:textId="3E456BCB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 xml:space="preserve">Weighted average of </w:t>
            </w:r>
            <w:r w:rsidR="00004044"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>exam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 xml:space="preserve"> mark</w:t>
            </w:r>
            <w:r w:rsidR="00004044"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>s</w:t>
            </w:r>
          </w:p>
        </w:tc>
        <w:tc>
          <w:tcPr>
            <w:tcW w:w="1168" w:type="dxa"/>
          </w:tcPr>
          <w:p w:rsidRPr="00973434" w:rsidR="00004044" w:rsidP="00FC1713" w:rsidRDefault="00004044" w14:paraId="6F42F3F8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:rsidRPr="00973434" w:rsidR="00004044" w:rsidP="00FC1713" w:rsidRDefault="00004044" w14:paraId="76965E1D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:rsidRPr="00973434" w:rsidR="00004044" w:rsidP="00FC1713" w:rsidRDefault="00004044" w14:paraId="01A56378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:rsidRPr="00973434" w:rsidR="00004044" w:rsidP="00FC1713" w:rsidRDefault="00004044" w14:paraId="40E5997B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Pr="00A8731B" w:rsidR="00004044" w:rsidTr="00FF2DE1" w14:paraId="7FA7F268" w14:textId="77777777">
        <w:trPr>
          <w:cantSplit/>
        </w:trPr>
        <w:tc>
          <w:tcPr>
            <w:tcW w:w="3497" w:type="dxa"/>
            <w:tcBorders>
              <w:bottom w:val="single" w:color="auto" w:sz="4" w:space="0"/>
            </w:tcBorders>
          </w:tcPr>
          <w:p w:rsidRPr="00973434" w:rsidR="00004044" w:rsidP="00FC1713" w:rsidRDefault="00A8731B" w14:paraId="38F7C8D7" w14:textId="4B9F3FF2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>Title and topic of Master</w:t>
            </w:r>
            <w:r w:rsidRPr="00973434" w:rsidR="00004044"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 xml:space="preserve"> Thesis</w:t>
            </w:r>
          </w:p>
          <w:p w:rsidRPr="00973434" w:rsidR="00004044" w:rsidP="00FC1713" w:rsidRDefault="00004044" w14:paraId="14E0B41A" w14:textId="77777777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</w:p>
        </w:tc>
        <w:tc>
          <w:tcPr>
            <w:tcW w:w="6555" w:type="dxa"/>
            <w:gridSpan w:val="4"/>
          </w:tcPr>
          <w:p w:rsidRPr="00973434" w:rsidR="00004044" w:rsidP="00FC1713" w:rsidRDefault="00004044" w14:paraId="0B6A14AD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:rsidR="00004044" w:rsidP="00FC1713" w:rsidRDefault="00004044" w14:paraId="79CF9BEC" w14:textId="2C9D932A">
      <w:pPr>
        <w:suppressAutoHyphens/>
        <w:spacing w:after="0" w:line="240" w:lineRule="auto"/>
        <w:ind w:left="13" w:right="113"/>
        <w:rPr>
          <w:rFonts w:ascii="Times New Roman" w:hAnsi="Times New Roman" w:eastAsia="Times New Roman" w:cs="Times New Roman"/>
          <w:b/>
          <w:sz w:val="24"/>
          <w:szCs w:val="20"/>
          <w:lang w:val="en-GB" w:eastAsia="ar-SA"/>
        </w:rPr>
      </w:pPr>
    </w:p>
    <w:p w:rsidR="00A8731B" w:rsidP="00FC1713" w:rsidRDefault="00A8731B" w14:paraId="79A0EEB1" w14:textId="77777777">
      <w:pPr>
        <w:suppressAutoHyphens/>
        <w:spacing w:after="0" w:line="240" w:lineRule="auto"/>
        <w:ind w:left="13" w:right="113"/>
        <w:rPr>
          <w:rFonts w:ascii="Times New Roman" w:hAnsi="Times New Roman" w:eastAsia="Times New Roman" w:cs="Times New Roman"/>
          <w:b/>
          <w:sz w:val="24"/>
          <w:szCs w:val="20"/>
          <w:lang w:val="en-GB" w:eastAsia="ar-SA"/>
        </w:rPr>
      </w:pPr>
    </w:p>
    <w:p w:rsidRPr="009253DA" w:rsidR="00004044" w:rsidP="00FC1713" w:rsidRDefault="00A8731B" w14:paraId="426C9AD4" w14:textId="10D16713">
      <w:pPr>
        <w:suppressAutoHyphens/>
        <w:spacing w:after="0" w:line="240" w:lineRule="auto"/>
        <w:ind w:right="113"/>
        <w:textAlignment w:val="center"/>
        <w:rPr>
          <w:rFonts w:ascii="Times New Roman" w:hAnsi="Times New Roman" w:eastAsia="Times New Roman" w:cs="Times New Roman"/>
          <w:i/>
          <w:iCs/>
          <w:sz w:val="20"/>
          <w:szCs w:val="20"/>
          <w:lang w:val="en-GB" w:eastAsia="ar-SA"/>
        </w:rPr>
      </w:pPr>
      <w:r>
        <w:rPr>
          <w:rFonts w:ascii="Times New Roman" w:hAnsi="Times New Roman" w:eastAsia="Times New Roman" w:cs="Times New Roman"/>
          <w:b/>
          <w:i/>
          <w:iCs/>
          <w:sz w:val="24"/>
          <w:szCs w:val="20"/>
          <w:lang w:val="en-GB" w:eastAsia="ar-SA"/>
        </w:rPr>
        <w:t>Bachelor</w:t>
      </w:r>
      <w:r w:rsidRPr="009253DA" w:rsidR="00004044">
        <w:rPr>
          <w:rFonts w:ascii="Times New Roman" w:hAnsi="Times New Roman" w:eastAsia="Times New Roman" w:cs="Times New Roman"/>
          <w:b/>
          <w:i/>
          <w:iCs/>
          <w:sz w:val="24"/>
          <w:szCs w:val="20"/>
          <w:lang w:val="en-GB" w:eastAsia="ar-SA"/>
        </w:rPr>
        <w:t xml:space="preserve"> </w:t>
      </w:r>
    </w:p>
    <w:tbl>
      <w:tblPr>
        <w:tblW w:w="10052" w:type="dxa"/>
        <w:tblInd w:w="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497"/>
        <w:gridCol w:w="1168"/>
        <w:gridCol w:w="1276"/>
        <w:gridCol w:w="1843"/>
        <w:gridCol w:w="2268"/>
      </w:tblGrid>
      <w:tr w:rsidRPr="00A8731B" w:rsidR="00004044" w:rsidTr="00FF2DE1" w14:paraId="1BFBB33D" w14:textId="77777777">
        <w:trPr>
          <w:cantSplit/>
        </w:trPr>
        <w:tc>
          <w:tcPr>
            <w:tcW w:w="3497" w:type="dxa"/>
          </w:tcPr>
          <w:p w:rsidRPr="00973434" w:rsidR="00004044" w:rsidP="00FC1713" w:rsidRDefault="00A8731B" w14:paraId="5B7C7CB3" w14:textId="767E70DD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>Official duration in years</w:t>
            </w:r>
          </w:p>
        </w:tc>
        <w:tc>
          <w:tcPr>
            <w:tcW w:w="6555" w:type="dxa"/>
            <w:gridSpan w:val="4"/>
          </w:tcPr>
          <w:p w:rsidRPr="00973434" w:rsidR="00004044" w:rsidP="00FC1713" w:rsidRDefault="00004044" w14:paraId="51C8B605" w14:textId="77777777">
            <w:pPr>
              <w:suppressAutoHyphens/>
              <w:spacing w:after="0" w:line="240" w:lineRule="auto"/>
              <w:ind w:left="6801" w:right="113"/>
              <w:jc w:val="both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Pr="00A8731B" w:rsidR="00A8731B" w:rsidTr="00FF2DE1" w14:paraId="171127FE" w14:textId="77777777">
        <w:trPr>
          <w:cantSplit/>
        </w:trPr>
        <w:tc>
          <w:tcPr>
            <w:tcW w:w="3497" w:type="dxa"/>
          </w:tcPr>
          <w:p w:rsidRPr="00973434" w:rsidR="00A8731B" w:rsidP="00FC1713" w:rsidRDefault="00A8731B" w14:paraId="2BA42057" w14:textId="54B6694E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>Dates (start – end or planned end)</w:t>
            </w:r>
          </w:p>
        </w:tc>
        <w:tc>
          <w:tcPr>
            <w:tcW w:w="6555" w:type="dxa"/>
            <w:gridSpan w:val="4"/>
          </w:tcPr>
          <w:p w:rsidRPr="00973434" w:rsidR="00A8731B" w:rsidP="00FC1713" w:rsidRDefault="00A8731B" w14:paraId="52796B2B" w14:textId="77777777">
            <w:pPr>
              <w:suppressAutoHyphens/>
              <w:spacing w:after="0" w:line="240" w:lineRule="auto"/>
              <w:ind w:left="6801" w:right="113"/>
              <w:jc w:val="both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Pr="00A8731B" w:rsidR="00DB7653" w:rsidTr="00DB7653" w14:paraId="41A83415" w14:textId="77777777">
        <w:trPr>
          <w:cantSplit/>
          <w:trHeight w:val="203"/>
        </w:trPr>
        <w:tc>
          <w:tcPr>
            <w:tcW w:w="3497" w:type="dxa"/>
          </w:tcPr>
          <w:p w:rsidRPr="00973434" w:rsidR="00DB7653" w:rsidP="00FC1713" w:rsidRDefault="00DB7653" w14:paraId="2217E156" w14:textId="1BEE3811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>Awarding institution</w:t>
            </w:r>
            <w:r w:rsidRPr="00973434"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 xml:space="preserve"> </w:t>
            </w:r>
          </w:p>
        </w:tc>
        <w:tc>
          <w:tcPr>
            <w:tcW w:w="6555" w:type="dxa"/>
            <w:gridSpan w:val="4"/>
          </w:tcPr>
          <w:p w:rsidRPr="00973434" w:rsidR="00DB7653" w:rsidP="00FC1713" w:rsidRDefault="00DB7653" w14:paraId="092C603C" w14:textId="77777777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  <w:t>(e</w:t>
            </w:r>
            <w:r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  <w:t>.g</w:t>
            </w:r>
            <w:r w:rsidRPr="00973434"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  <w:t>. University of Bologna - Italy)</w:t>
            </w:r>
          </w:p>
          <w:p w:rsidRPr="00973434" w:rsidR="00DB7653" w:rsidP="00FC1713" w:rsidRDefault="00DB7653" w14:paraId="067495EC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Pr="00A8731B" w:rsidR="00004044" w:rsidTr="00FF2DE1" w14:paraId="7E53CEBF" w14:textId="77777777">
        <w:trPr>
          <w:cantSplit/>
          <w:trHeight w:val="344"/>
        </w:trPr>
        <w:tc>
          <w:tcPr>
            <w:tcW w:w="3497" w:type="dxa"/>
          </w:tcPr>
          <w:p w:rsidRPr="00973434" w:rsidR="00004044" w:rsidP="00FC1713" w:rsidRDefault="00004044" w14:paraId="6CE2F00E" w14:textId="77777777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 xml:space="preserve">Title of qualification awarded </w:t>
            </w:r>
          </w:p>
        </w:tc>
        <w:tc>
          <w:tcPr>
            <w:tcW w:w="6555" w:type="dxa"/>
            <w:gridSpan w:val="4"/>
          </w:tcPr>
          <w:p w:rsidRPr="00973434" w:rsidR="00004044" w:rsidP="00FC1713" w:rsidRDefault="00004044" w14:paraId="59202E8A" w14:textId="51ECD2F1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  <w:t>(e</w:t>
            </w:r>
            <w:r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  <w:t>.g</w:t>
            </w:r>
            <w:r w:rsidRPr="00973434"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  <w:t xml:space="preserve">. </w:t>
            </w:r>
            <w:r w:rsidR="00A8731B"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  <w:t>BS</w:t>
            </w:r>
            <w:r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  <w:t>c</w:t>
            </w:r>
            <w:r w:rsidRPr="00973434"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  <w:t xml:space="preserve"> in </w:t>
            </w:r>
            <w:r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  <w:t>Pharmacy</w:t>
            </w:r>
            <w:r w:rsidRPr="00973434"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  <w:t>)</w:t>
            </w:r>
          </w:p>
          <w:p w:rsidRPr="00973434" w:rsidR="00004044" w:rsidP="00FC1713" w:rsidRDefault="00004044" w14:paraId="42A63BE0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Pr="00A8731B" w:rsidR="00004044" w:rsidTr="00FF2DE1" w14:paraId="5069578F" w14:textId="77777777">
        <w:trPr>
          <w:cantSplit/>
        </w:trPr>
        <w:tc>
          <w:tcPr>
            <w:tcW w:w="3497" w:type="dxa"/>
          </w:tcPr>
          <w:p w:rsidRPr="00E1448E" w:rsidR="00004044" w:rsidP="00FC1713" w:rsidRDefault="00004044" w14:paraId="702F7570" w14:textId="77777777">
            <w:pPr>
              <w:suppressAutoHyphens/>
              <w:spacing w:after="0" w:line="240" w:lineRule="auto"/>
              <w:ind w:left="113" w:right="113"/>
              <w:jc w:val="center"/>
              <w:textAlignment w:val="center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E1448E"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  <w:t>Marks</w:t>
            </w:r>
          </w:p>
        </w:tc>
        <w:tc>
          <w:tcPr>
            <w:tcW w:w="1168" w:type="dxa"/>
          </w:tcPr>
          <w:p w:rsidRPr="00E1448E" w:rsidR="00004044" w:rsidP="00FC1713" w:rsidRDefault="00004044" w14:paraId="67B933DC" w14:textId="77777777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  <w:t>YOUR</w:t>
            </w:r>
            <w:r w:rsidRPr="00E1448E"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  <w:t xml:space="preserve"> mark</w:t>
            </w:r>
          </w:p>
        </w:tc>
        <w:tc>
          <w:tcPr>
            <w:tcW w:w="1276" w:type="dxa"/>
          </w:tcPr>
          <w:p w:rsidRPr="00E1448E" w:rsidR="00004044" w:rsidP="00FC1713" w:rsidRDefault="00004044" w14:paraId="47076799" w14:textId="77777777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  <w:t>Minimum PASS mark</w:t>
            </w:r>
          </w:p>
        </w:tc>
        <w:tc>
          <w:tcPr>
            <w:tcW w:w="1843" w:type="dxa"/>
          </w:tcPr>
          <w:p w:rsidRPr="00E1448E" w:rsidR="00004044" w:rsidP="00FC1713" w:rsidRDefault="00004044" w14:paraId="021E28E9" w14:textId="77777777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  <w:t>Maximum mark</w:t>
            </w:r>
          </w:p>
        </w:tc>
        <w:tc>
          <w:tcPr>
            <w:tcW w:w="2268" w:type="dxa"/>
          </w:tcPr>
          <w:p w:rsidRPr="00E1448E" w:rsidR="00004044" w:rsidP="00FC1713" w:rsidRDefault="00004044" w14:paraId="5A141B54" w14:textId="77777777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hAnsi="Times New Roman" w:eastAsia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  <w:t>ECTS conversion (</w:t>
            </w:r>
            <w:r>
              <w:rPr>
                <w:rFonts w:ascii="Times New Roman" w:hAnsi="Times New Roman" w:eastAsia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  <w:t>if available)</w:t>
            </w:r>
          </w:p>
        </w:tc>
      </w:tr>
      <w:tr w:rsidRPr="00A8731B" w:rsidR="00004044" w:rsidTr="00FF2DE1" w14:paraId="18F82681" w14:textId="77777777">
        <w:trPr>
          <w:cantSplit/>
        </w:trPr>
        <w:tc>
          <w:tcPr>
            <w:tcW w:w="3497" w:type="dxa"/>
          </w:tcPr>
          <w:p w:rsidR="00004044" w:rsidP="00FC1713" w:rsidRDefault="00004044" w14:paraId="7450E4F5" w14:textId="77777777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>Final grade (if available)</w:t>
            </w:r>
          </w:p>
        </w:tc>
        <w:tc>
          <w:tcPr>
            <w:tcW w:w="1168" w:type="dxa"/>
          </w:tcPr>
          <w:p w:rsidRPr="00973434" w:rsidR="00004044" w:rsidP="00FC1713" w:rsidRDefault="00004044" w14:paraId="5E6C8D4D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:rsidRPr="00973434" w:rsidR="00004044" w:rsidP="00FC1713" w:rsidRDefault="00004044" w14:paraId="0575BE62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:rsidRPr="00973434" w:rsidR="00004044" w:rsidP="00FC1713" w:rsidRDefault="00004044" w14:paraId="11156F4D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:rsidRPr="00973434" w:rsidR="00004044" w:rsidP="00FC1713" w:rsidRDefault="00004044" w14:paraId="7E5B8B33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Pr="00A8731B" w:rsidR="00004044" w:rsidTr="00FF2DE1" w14:paraId="55AE37A8" w14:textId="77777777">
        <w:trPr>
          <w:cantSplit/>
        </w:trPr>
        <w:tc>
          <w:tcPr>
            <w:tcW w:w="3497" w:type="dxa"/>
          </w:tcPr>
          <w:p w:rsidR="00004044" w:rsidP="00FC1713" w:rsidRDefault="00A8731B" w14:paraId="02E9E9D3" w14:textId="728BD616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 xml:space="preserve">Weighted average of </w:t>
            </w:r>
            <w:r w:rsidR="00004044"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>exam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 xml:space="preserve"> mark</w:t>
            </w:r>
            <w:r w:rsidR="00004044"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>s</w:t>
            </w:r>
          </w:p>
        </w:tc>
        <w:tc>
          <w:tcPr>
            <w:tcW w:w="1168" w:type="dxa"/>
          </w:tcPr>
          <w:p w:rsidRPr="00973434" w:rsidR="00004044" w:rsidP="00FC1713" w:rsidRDefault="00004044" w14:paraId="62BBF7A7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:rsidRPr="00973434" w:rsidR="00004044" w:rsidP="00FC1713" w:rsidRDefault="00004044" w14:paraId="60189DC1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:rsidRPr="00973434" w:rsidR="00004044" w:rsidP="00FC1713" w:rsidRDefault="00004044" w14:paraId="2B68EF06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:rsidRPr="00973434" w:rsidR="00004044" w:rsidP="00FC1713" w:rsidRDefault="00004044" w14:paraId="73A680F5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Pr="00A8731B" w:rsidR="00004044" w:rsidTr="00FF2DE1" w14:paraId="4FF71062" w14:textId="77777777">
        <w:trPr>
          <w:cantSplit/>
        </w:trPr>
        <w:tc>
          <w:tcPr>
            <w:tcW w:w="3497" w:type="dxa"/>
            <w:tcBorders>
              <w:bottom w:val="single" w:color="auto" w:sz="4" w:space="0"/>
            </w:tcBorders>
          </w:tcPr>
          <w:p w:rsidRPr="00973434" w:rsidR="00004044" w:rsidP="00FC1713" w:rsidRDefault="00A8731B" w14:paraId="1799FD3A" w14:textId="071ABB4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>Title and topic of Bachelor</w:t>
            </w:r>
            <w:r w:rsidRPr="00973434" w:rsidR="00004044"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 xml:space="preserve"> Thesis</w:t>
            </w:r>
          </w:p>
          <w:p w:rsidRPr="00973434" w:rsidR="00004044" w:rsidP="00FC1713" w:rsidRDefault="00004044" w14:paraId="099461B5" w14:textId="77777777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</w:p>
        </w:tc>
        <w:tc>
          <w:tcPr>
            <w:tcW w:w="6555" w:type="dxa"/>
            <w:gridSpan w:val="4"/>
          </w:tcPr>
          <w:p w:rsidRPr="00973434" w:rsidR="00004044" w:rsidP="00FC1713" w:rsidRDefault="00004044" w14:paraId="1C7502BF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:rsidR="00E91998" w:rsidP="00FC1713" w:rsidRDefault="00E91998" w14:paraId="59DAB05A" w14:textId="77777777">
      <w:pPr>
        <w:tabs>
          <w:tab w:val="left" w:pos="1440"/>
        </w:tabs>
        <w:spacing w:after="0"/>
        <w:rPr>
          <w:rFonts w:ascii="Times New Roman" w:hAnsi="Times New Roman" w:eastAsia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:rsidR="00A8731B" w:rsidP="00FC1713" w:rsidRDefault="00A8731B" w14:paraId="3828AA56" w14:textId="77777777">
      <w:pPr>
        <w:tabs>
          <w:tab w:val="left" w:pos="1440"/>
        </w:tabs>
        <w:spacing w:after="0"/>
        <w:rPr>
          <w:rFonts w:ascii="Times New Roman" w:hAnsi="Times New Roman" w:eastAsia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:rsidR="00A8731B" w:rsidP="00FC1713" w:rsidRDefault="00A8731B" w14:paraId="0B1B6409" w14:textId="77777777">
      <w:pPr>
        <w:tabs>
          <w:tab w:val="left" w:pos="1440"/>
        </w:tabs>
        <w:spacing w:after="0"/>
        <w:rPr>
          <w:rFonts w:ascii="Times New Roman" w:hAnsi="Times New Roman" w:eastAsia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:rsidR="00A8731B" w:rsidP="00FC1713" w:rsidRDefault="00A8731B" w14:paraId="34D968FD" w14:textId="77777777">
      <w:pPr>
        <w:tabs>
          <w:tab w:val="left" w:pos="1440"/>
        </w:tabs>
        <w:spacing w:after="0"/>
        <w:rPr>
          <w:rFonts w:ascii="Times New Roman" w:hAnsi="Times New Roman" w:eastAsia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:rsidR="00A8731B" w:rsidP="00FC1713" w:rsidRDefault="00A8731B" w14:paraId="139D82D6" w14:textId="77777777">
      <w:pPr>
        <w:tabs>
          <w:tab w:val="left" w:pos="1440"/>
        </w:tabs>
        <w:spacing w:after="0"/>
        <w:rPr>
          <w:rFonts w:ascii="Times New Roman" w:hAnsi="Times New Roman" w:eastAsia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:rsidR="00A8731B" w:rsidP="00FC1713" w:rsidRDefault="00A8731B" w14:paraId="1CB105D0" w14:textId="77777777">
      <w:pPr>
        <w:tabs>
          <w:tab w:val="left" w:pos="1440"/>
        </w:tabs>
        <w:spacing w:after="0"/>
        <w:rPr>
          <w:rFonts w:ascii="Times New Roman" w:hAnsi="Times New Roman" w:eastAsia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:rsidR="00A8731B" w:rsidP="00FC1713" w:rsidRDefault="00A8731B" w14:paraId="4E38CDA2" w14:textId="77777777">
      <w:pPr>
        <w:tabs>
          <w:tab w:val="left" w:pos="1440"/>
        </w:tabs>
        <w:spacing w:after="0"/>
        <w:rPr>
          <w:rFonts w:ascii="Times New Roman" w:hAnsi="Times New Roman" w:eastAsia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:rsidR="00DB1C40" w:rsidP="00FC1713" w:rsidRDefault="00DB1C40" w14:paraId="74E198A7" w14:textId="1B279DBA">
      <w:pPr>
        <w:tabs>
          <w:tab w:val="left" w:pos="1440"/>
        </w:tabs>
        <w:spacing w:after="0"/>
        <w:rPr>
          <w:rFonts w:ascii="Times New Roman" w:hAnsi="Times New Roman" w:eastAsia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  <w:r>
        <w:rPr>
          <w:rFonts w:ascii="Times New Roman" w:hAnsi="Times New Roman" w:eastAsia="Times New Roman" w:cs="Times New Roman"/>
          <w:b/>
          <w:sz w:val="24"/>
          <w:szCs w:val="20"/>
          <w:highlight w:val="yellow"/>
          <w:u w:val="single"/>
          <w:lang w:val="en-GB" w:eastAsia="ar-SA"/>
        </w:rPr>
        <w:lastRenderedPageBreak/>
        <w:t xml:space="preserve">Employment </w:t>
      </w:r>
    </w:p>
    <w:tbl>
      <w:tblPr>
        <w:tblW w:w="10052" w:type="dxa"/>
        <w:tblInd w:w="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497"/>
        <w:gridCol w:w="6555"/>
      </w:tblGrid>
      <w:tr w:rsidRPr="005A3681" w:rsidR="00DB1C40" w:rsidTr="00D612E9" w14:paraId="59D76131" w14:textId="77777777">
        <w:trPr>
          <w:cantSplit/>
        </w:trPr>
        <w:tc>
          <w:tcPr>
            <w:tcW w:w="3497" w:type="dxa"/>
          </w:tcPr>
          <w:p w:rsidRPr="00973434" w:rsidR="00DB1C40" w:rsidP="00FC1713" w:rsidRDefault="00DB1C40" w14:paraId="4FBB2828" w14:textId="022F56DB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 xml:space="preserve">Currently employed </w:t>
            </w:r>
          </w:p>
        </w:tc>
        <w:tc>
          <w:tcPr>
            <w:tcW w:w="6555" w:type="dxa"/>
          </w:tcPr>
          <w:p w:rsidRPr="00DB1C40" w:rsidR="00DB1C40" w:rsidP="00FC1713" w:rsidRDefault="00A33B67" w14:paraId="5A00555B" w14:textId="19DB930F">
            <w:pPr>
              <w:tabs>
                <w:tab w:val="left" w:pos="971"/>
              </w:tabs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hAnsi="Times New Roman" w:eastAsia="Times New Roman" w:cs="Times New Roman"/>
                <w:iCs/>
                <w:sz w:val="20"/>
                <w:szCs w:val="20"/>
                <w:lang w:val="en-GB" w:eastAsia="ar-SA"/>
              </w:rPr>
            </w:pPr>
            <w:sdt>
              <w:sdtPr>
                <w:rPr>
                  <w:rFonts w:ascii="Times New Roman" w:hAnsi="Times New Roman" w:eastAsia="Times New Roman" w:cs="Times New Roman"/>
                  <w:iCs/>
                  <w:sz w:val="20"/>
                  <w:szCs w:val="20"/>
                  <w:lang w:val="en-GB" w:eastAsia="ar-SA"/>
                </w:rPr>
                <w:id w:val="-1608036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1998">
                  <w:rPr>
                    <w:rFonts w:hint="eastAsia" w:ascii="MS Gothic" w:hAnsi="MS Gothic" w:eastAsia="MS Gothic" w:cs="Times New Roman"/>
                    <w:iCs/>
                    <w:sz w:val="20"/>
                    <w:szCs w:val="20"/>
                    <w:lang w:val="en-GB" w:eastAsia="ar-SA"/>
                  </w:rPr>
                  <w:t>☐</w:t>
                </w:r>
              </w:sdtContent>
            </w:sdt>
            <w:r w:rsidR="00E91998">
              <w:rPr>
                <w:rFonts w:ascii="Times New Roman" w:hAnsi="Times New Roman" w:eastAsia="Times New Roman" w:cs="Times New Roman"/>
                <w:iCs/>
                <w:sz w:val="20"/>
                <w:szCs w:val="20"/>
                <w:lang w:val="en-GB" w:eastAsia="ar-SA"/>
              </w:rPr>
              <w:t xml:space="preserve">Yes    </w:t>
            </w:r>
            <w:sdt>
              <w:sdtPr>
                <w:rPr>
                  <w:rFonts w:ascii="Times New Roman" w:hAnsi="Times New Roman" w:eastAsia="Times New Roman" w:cs="Times New Roman"/>
                  <w:iCs/>
                  <w:sz w:val="20"/>
                  <w:szCs w:val="20"/>
                  <w:lang w:val="en-GB" w:eastAsia="ar-SA"/>
                </w:rPr>
                <w:id w:val="-1068563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1998">
                  <w:rPr>
                    <w:rFonts w:hint="eastAsia" w:ascii="MS Gothic" w:hAnsi="MS Gothic" w:eastAsia="MS Gothic" w:cs="Times New Roman"/>
                    <w:iCs/>
                    <w:sz w:val="20"/>
                    <w:szCs w:val="20"/>
                    <w:lang w:val="en-GB" w:eastAsia="ar-SA"/>
                  </w:rPr>
                  <w:t>☐</w:t>
                </w:r>
              </w:sdtContent>
            </w:sdt>
            <w:r w:rsidR="00E91998">
              <w:rPr>
                <w:rFonts w:ascii="Times New Roman" w:hAnsi="Times New Roman" w:eastAsia="Times New Roman" w:cs="Times New Roman"/>
                <w:iCs/>
                <w:sz w:val="20"/>
                <w:szCs w:val="20"/>
                <w:lang w:val="en-GB" w:eastAsia="ar-SA"/>
              </w:rPr>
              <w:t>No</w:t>
            </w:r>
            <w:r w:rsidR="00E91998">
              <w:rPr>
                <w:rFonts w:ascii="Times New Roman" w:hAnsi="Times New Roman" w:eastAsia="Times New Roman" w:cs="Times New Roman"/>
                <w:iCs/>
                <w:sz w:val="20"/>
                <w:szCs w:val="20"/>
                <w:lang w:val="en-GB" w:eastAsia="ar-SA"/>
              </w:rPr>
              <w:tab/>
            </w:r>
          </w:p>
        </w:tc>
      </w:tr>
      <w:tr w:rsidRPr="005A3681" w:rsidR="00DB1C40" w:rsidTr="00D612E9" w14:paraId="035485B6" w14:textId="77777777">
        <w:trPr>
          <w:cantSplit/>
          <w:trHeight w:val="203"/>
        </w:trPr>
        <w:tc>
          <w:tcPr>
            <w:tcW w:w="3497" w:type="dxa"/>
          </w:tcPr>
          <w:p w:rsidRPr="00973434" w:rsidR="00DB1C40" w:rsidP="00FC1713" w:rsidRDefault="00E91998" w14:paraId="36B88C89" w14:textId="21919B4C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>Summary of current employment</w:t>
            </w:r>
          </w:p>
        </w:tc>
        <w:tc>
          <w:tcPr>
            <w:tcW w:w="6555" w:type="dxa"/>
          </w:tcPr>
          <w:p w:rsidR="00DB1C40" w:rsidP="00FC1713" w:rsidRDefault="00DB1C40" w14:paraId="60F447A6" w14:textId="1F2E8192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:rsidR="00E91998" w:rsidP="00FC1713" w:rsidRDefault="00E91998" w14:paraId="562D8D9D" w14:textId="2C9E9621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:rsidR="00E91998" w:rsidP="00FC1713" w:rsidRDefault="00E91998" w14:paraId="5AF23E83" w14:textId="1A550F38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:rsidRPr="00973434" w:rsidR="00E91998" w:rsidP="00FC1713" w:rsidRDefault="00E91998" w14:paraId="4C3592D6" w14:textId="77777777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hAnsi="Times New Roman" w:eastAsia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:rsidRPr="00973434" w:rsidR="00DB1C40" w:rsidP="00FC1713" w:rsidRDefault="00DB1C40" w14:paraId="166D8A04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Pr="00A8731B" w:rsidR="00DB1C40" w:rsidTr="00D612E9" w14:paraId="5816D979" w14:textId="77777777">
        <w:trPr>
          <w:cantSplit/>
          <w:trHeight w:val="344"/>
        </w:trPr>
        <w:tc>
          <w:tcPr>
            <w:tcW w:w="3497" w:type="dxa"/>
          </w:tcPr>
          <w:p w:rsidRPr="00973434" w:rsidR="00DB1C40" w:rsidP="00FC1713" w:rsidRDefault="00DB1C40" w14:paraId="5C9A4AD1" w14:textId="0D4A6B2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  <w:t>Past employment record and skills obtained</w:t>
            </w:r>
          </w:p>
        </w:tc>
        <w:tc>
          <w:tcPr>
            <w:tcW w:w="6555" w:type="dxa"/>
          </w:tcPr>
          <w:p w:rsidR="00DB1C40" w:rsidP="00FC1713" w:rsidRDefault="00DB1C40" w14:paraId="13C417FB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</w:p>
          <w:p w:rsidR="00E91998" w:rsidP="00FC1713" w:rsidRDefault="00E91998" w14:paraId="66584E69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</w:p>
          <w:p w:rsidR="00E91998" w:rsidP="00FC1713" w:rsidRDefault="00E91998" w14:paraId="74F68DAD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</w:p>
          <w:p w:rsidR="00E91998" w:rsidP="00FC1713" w:rsidRDefault="00E91998" w14:paraId="4DEC1405" w14:textId="77777777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</w:p>
          <w:p w:rsidRPr="00973434" w:rsidR="0084799E" w:rsidP="00FC1713" w:rsidRDefault="0084799E" w14:paraId="5E46AAE4" w14:textId="7F4A9A30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hAnsi="Times New Roman" w:eastAsia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:rsidR="0086545B" w:rsidP="00FC1713" w:rsidRDefault="0086545B" w14:paraId="5AF5DA53" w14:textId="77777777">
      <w:pPr>
        <w:spacing w:after="0"/>
        <w:rPr>
          <w:rFonts w:ascii="Times New Roman" w:hAnsi="Times New Roman" w:eastAsia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:rsidR="0086545B" w:rsidP="00FC1713" w:rsidRDefault="0086545B" w14:paraId="24C57CE4" w14:textId="77777777">
      <w:pPr>
        <w:spacing w:after="0"/>
        <w:rPr>
          <w:rFonts w:ascii="Times New Roman" w:hAnsi="Times New Roman" w:eastAsia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:rsidR="00560C5C" w:rsidP="00FC1713" w:rsidRDefault="001729CF" w14:paraId="245B2586" w14:textId="0FC42EB4">
      <w:pPr>
        <w:spacing w:after="0"/>
        <w:rPr>
          <w:rFonts w:ascii="Times New Roman" w:hAnsi="Times New Roman" w:eastAsia="Times New Roman" w:cs="Times New Roman"/>
          <w:b/>
          <w:sz w:val="24"/>
          <w:szCs w:val="20"/>
          <w:u w:val="single"/>
          <w:lang w:val="en-GB" w:eastAsia="ar-SA"/>
        </w:rPr>
      </w:pPr>
      <w:r w:rsidRPr="00053530">
        <w:rPr>
          <w:rFonts w:ascii="Times New Roman" w:hAnsi="Times New Roman" w:eastAsia="Times New Roman" w:cs="Times New Roman"/>
          <w:b/>
          <w:sz w:val="24"/>
          <w:szCs w:val="20"/>
          <w:highlight w:val="yellow"/>
          <w:u w:val="single"/>
          <w:lang w:val="en-GB" w:eastAsia="ar-SA"/>
        </w:rPr>
        <w:t xml:space="preserve">Research </w:t>
      </w:r>
      <w:r w:rsidR="0086545B">
        <w:rPr>
          <w:rFonts w:ascii="Times New Roman" w:hAnsi="Times New Roman" w:eastAsia="Times New Roman" w:cs="Times New Roman"/>
          <w:b/>
          <w:sz w:val="24"/>
          <w:szCs w:val="20"/>
          <w:highlight w:val="yellow"/>
          <w:u w:val="single"/>
          <w:lang w:val="en-GB" w:eastAsia="ar-SA"/>
        </w:rPr>
        <w:t xml:space="preserve">and Study Abroad </w:t>
      </w:r>
      <w:r w:rsidRPr="00053530">
        <w:rPr>
          <w:rFonts w:ascii="Times New Roman" w:hAnsi="Times New Roman" w:eastAsia="Times New Roman" w:cs="Times New Roman"/>
          <w:b/>
          <w:sz w:val="24"/>
          <w:szCs w:val="20"/>
          <w:highlight w:val="yellow"/>
          <w:u w:val="single"/>
          <w:lang w:val="en-GB" w:eastAsia="ar-SA"/>
        </w:rPr>
        <w:t>Experiences</w:t>
      </w:r>
    </w:p>
    <w:p w:rsidRPr="00583CDF" w:rsidR="004B30A9" w:rsidP="00FC1713" w:rsidRDefault="004B30A9" w14:paraId="3BAE0240" w14:textId="77777777">
      <w:pPr>
        <w:spacing w:after="0"/>
        <w:rPr>
          <w:rFonts w:ascii="Times New Roman" w:hAnsi="Times New Roman" w:eastAsia="Times New Roman" w:cs="Times New Roman"/>
          <w:b/>
          <w:sz w:val="24"/>
          <w:szCs w:val="20"/>
          <w:lang w:val="en-GB" w:eastAsia="ar-SA"/>
        </w:rPr>
      </w:pPr>
    </w:p>
    <w:p w:rsidRPr="00DC571F" w:rsidR="00906448" w:rsidP="0086545B" w:rsidRDefault="0086545B" w14:paraId="32F8D0F8" w14:textId="6A73B758">
      <w:pPr>
        <w:suppressAutoHyphens/>
        <w:spacing w:after="0" w:line="240" w:lineRule="auto"/>
        <w:ind w:right="113"/>
        <w:jc w:val="both"/>
        <w:textAlignment w:val="center"/>
        <w:rPr>
          <w:rFonts w:ascii="Times New Roman" w:hAnsi="Times New Roman" w:eastAsia="Times New Roman" w:cs="Times New Roman"/>
          <w:b/>
          <w:i/>
          <w:iCs/>
          <w:sz w:val="24"/>
          <w:szCs w:val="20"/>
          <w:lang w:val="en-GB" w:eastAsia="ar-SA"/>
        </w:rPr>
      </w:pPr>
      <w:r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  <w:lang w:val="en-GB" w:eastAsia="ar-SA"/>
        </w:rPr>
        <w:t>L</w:t>
      </w:r>
      <w:r w:rsidR="00DB7653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  <w:lang w:val="en-US" w:eastAsia="ar-SA"/>
        </w:rPr>
        <w:t>ist</w:t>
      </w:r>
      <w:r w:rsidR="00774D65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 periods of study abroad</w:t>
      </w:r>
      <w:r w:rsidR="0097156D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 (Erasmus and/or others)</w:t>
      </w:r>
      <w:r w:rsidR="00774D65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  <w:lang w:val="en-US" w:eastAsia="ar-SA"/>
        </w:rPr>
        <w:t>,</w:t>
      </w:r>
      <w:r w:rsidR="00DB7653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 </w:t>
      </w:r>
      <w:r w:rsidR="00AC24AC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  <w:lang w:val="en-US" w:eastAsia="ar-SA"/>
        </w:rPr>
        <w:t>a</w:t>
      </w:r>
      <w:r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nd research periods at </w:t>
      </w:r>
      <w:r w:rsidR="0097156D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  <w:lang w:val="en-US" w:eastAsia="ar-SA"/>
        </w:rPr>
        <w:t>u</w:t>
      </w:r>
      <w:r w:rsidRPr="00FF4C5A" w:rsidR="00FF4C5A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  <w:lang w:val="en-US" w:eastAsia="ar-SA"/>
        </w:rPr>
        <w:t>niversit</w:t>
      </w:r>
      <w:r w:rsidR="0097156D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  <w:lang w:val="en-US" w:eastAsia="ar-SA"/>
        </w:rPr>
        <w:t>ies</w:t>
      </w:r>
      <w:r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 or public/private institutions (o</w:t>
      </w:r>
      <w:r w:rsidR="00906448">
        <w:rPr>
          <w:rFonts w:ascii="Times New Roman" w:hAnsi="Times New Roman" w:eastAsia="Times New Roman" w:cs="Times New Roman"/>
          <w:b/>
          <w:i/>
          <w:iCs/>
          <w:sz w:val="24"/>
          <w:szCs w:val="20"/>
          <w:lang w:val="en-GB" w:eastAsia="ar-SA"/>
        </w:rPr>
        <w:t xml:space="preserve">nly the </w:t>
      </w:r>
      <w:r>
        <w:rPr>
          <w:rFonts w:ascii="Times New Roman" w:hAnsi="Times New Roman" w:eastAsia="Times New Roman" w:cs="Times New Roman"/>
          <w:b/>
          <w:i/>
          <w:iCs/>
          <w:sz w:val="24"/>
          <w:szCs w:val="20"/>
          <w:lang w:val="en-GB" w:eastAsia="ar-SA"/>
        </w:rPr>
        <w:t>last 5</w:t>
      </w:r>
      <w:r w:rsidRPr="00DC571F" w:rsidR="00906448">
        <w:rPr>
          <w:rFonts w:ascii="Times New Roman" w:hAnsi="Times New Roman" w:eastAsia="Times New Roman" w:cs="Times New Roman"/>
          <w:b/>
          <w:i/>
          <w:iCs/>
          <w:sz w:val="24"/>
          <w:szCs w:val="20"/>
          <w:lang w:val="en-GB" w:eastAsia="ar-SA"/>
        </w:rPr>
        <w:t xml:space="preserve"> years will be considered</w:t>
      </w:r>
      <w:r>
        <w:rPr>
          <w:rFonts w:ascii="Times New Roman" w:hAnsi="Times New Roman" w:eastAsia="Times New Roman" w:cs="Times New Roman"/>
          <w:b/>
          <w:i/>
          <w:iCs/>
          <w:sz w:val="24"/>
          <w:szCs w:val="20"/>
          <w:lang w:val="en-GB" w:eastAsia="ar-SA"/>
        </w:rPr>
        <w:t>)</w:t>
      </w:r>
    </w:p>
    <w:p w:rsidRPr="001729CF" w:rsidR="00DB7653" w:rsidP="00FC1713" w:rsidRDefault="00DB7653" w14:paraId="798A0169" w14:textId="696B5034">
      <w:pPr>
        <w:suppressAutoHyphens/>
        <w:spacing w:after="0" w:line="240" w:lineRule="auto"/>
        <w:ind w:right="113"/>
        <w:textAlignment w:val="center"/>
        <w:rPr>
          <w:rFonts w:ascii="Times New Roman" w:hAnsi="Times New Roman" w:eastAsia="Times New Roman" w:cs="Times New Roman"/>
          <w:b/>
          <w:i/>
          <w:iCs/>
          <w:sz w:val="24"/>
          <w:szCs w:val="20"/>
          <w:lang w:val="en-GB" w:eastAsia="ar-S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Pr="00A8731B" w:rsidR="0045408A" w:rsidTr="00FF2DE1" w14:paraId="27174460" w14:textId="77777777">
        <w:tc>
          <w:tcPr>
            <w:tcW w:w="9628" w:type="dxa"/>
          </w:tcPr>
          <w:p w:rsidRPr="003777F4" w:rsidR="0045408A" w:rsidP="00FC1713" w:rsidRDefault="00AC61B2" w14:paraId="5A64A9C6" w14:textId="0C35A672">
            <w:pP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3777F4"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  <w:t>Scientific research of any kind (</w:t>
            </w:r>
            <w:r w:rsidRPr="003777F4" w:rsidR="00883C23"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  <w:t xml:space="preserve">basic, </w:t>
            </w:r>
            <w:r w:rsidRPr="003777F4" w:rsidR="00BB1FC3"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  <w:t>oriented</w:t>
            </w:r>
            <w:r w:rsidR="0086545B"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  <w:t>, translational, applied etc.)</w:t>
            </w:r>
          </w:p>
          <w:p w:rsidRPr="003777F4" w:rsidR="0045408A" w:rsidP="00FC1713" w:rsidRDefault="0045408A" w14:paraId="62D1E48C" w14:textId="77777777">
            <w:pP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  <w:p w:rsidRPr="003777F4" w:rsidR="0045408A" w:rsidP="00FC1713" w:rsidRDefault="0045408A" w14:paraId="2939C3F9" w14:textId="77777777">
            <w:pP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  <w:p w:rsidRPr="003777F4" w:rsidR="00AC24AC" w:rsidP="00FC1713" w:rsidRDefault="00AC24AC" w14:paraId="51EEA4F2" w14:textId="77777777">
            <w:pP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  <w:p w:rsidRPr="003777F4" w:rsidR="005869D7" w:rsidP="00FC1713" w:rsidRDefault="005869D7" w14:paraId="4B3AC396" w14:textId="77777777">
            <w:pP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  <w:p w:rsidRPr="003777F4" w:rsidR="005869D7" w:rsidP="00FC1713" w:rsidRDefault="005869D7" w14:paraId="0BED3BAE" w14:textId="77777777">
            <w:pP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</w:tc>
      </w:tr>
      <w:tr w:rsidRPr="00A8731B" w:rsidR="00247747" w:rsidTr="00FF2DE1" w14:paraId="60311338" w14:textId="77777777">
        <w:tc>
          <w:tcPr>
            <w:tcW w:w="9628" w:type="dxa"/>
          </w:tcPr>
          <w:p w:rsidRPr="003777F4" w:rsidR="00247747" w:rsidP="00FC1713" w:rsidRDefault="0078397A" w14:paraId="508C8B2C" w14:textId="3BD366DE">
            <w:pP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3777F4"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  <w:t>Periods of study abroad (</w:t>
            </w:r>
            <w:r w:rsidRPr="003777F4">
              <w:rPr>
                <w:rFonts w:ascii="Times New Roman" w:hAnsi="Times New Roman" w:eastAsia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  <w:t xml:space="preserve">e.g. </w:t>
            </w:r>
            <w:r w:rsidRPr="003777F4"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val="en-GB" w:eastAsia="ar-SA"/>
              </w:rPr>
              <w:t xml:space="preserve">Erasmus) </w:t>
            </w:r>
          </w:p>
          <w:p w:rsidR="0078397A" w:rsidP="00FC1713" w:rsidRDefault="0078397A" w14:paraId="3068F672" w14:textId="5AF4F802">
            <w:pP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  <w:p w:rsidR="006B7347" w:rsidP="00FC1713" w:rsidRDefault="006B7347" w14:paraId="02DB5A71" w14:textId="77777777">
            <w:pP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  <w:p w:rsidRPr="003777F4" w:rsidR="003777F4" w:rsidP="00FC1713" w:rsidRDefault="003777F4" w14:paraId="4531BD80" w14:textId="77777777">
            <w:pP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  <w:p w:rsidRPr="003777F4" w:rsidR="0078397A" w:rsidP="00FC1713" w:rsidRDefault="0078397A" w14:paraId="3E6267B3" w14:textId="45C341A4">
            <w:pP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</w:tc>
      </w:tr>
    </w:tbl>
    <w:p w:rsidR="00C141DE" w:rsidP="00FC1713" w:rsidRDefault="00C141DE" w14:paraId="2372FD00" w14:textId="0D609F67">
      <w:pPr>
        <w:suppressAutoHyphens/>
        <w:spacing w:after="0" w:line="240" w:lineRule="auto"/>
        <w:ind w:right="113"/>
        <w:textAlignment w:val="center"/>
        <w:rPr>
          <w:rFonts w:ascii="Times New Roman" w:hAnsi="Times New Roman" w:eastAsia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:rsidR="0086545B" w:rsidP="00FC1713" w:rsidRDefault="0086545B" w14:paraId="19C72015" w14:textId="77777777">
      <w:pPr>
        <w:suppressAutoHyphens/>
        <w:spacing w:after="0" w:line="240" w:lineRule="auto"/>
        <w:ind w:right="113"/>
        <w:textAlignment w:val="center"/>
        <w:rPr>
          <w:rFonts w:ascii="Times New Roman" w:hAnsi="Times New Roman" w:eastAsia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:rsidR="00AA597B" w:rsidP="00FC1713" w:rsidRDefault="00AA597B" w14:paraId="1D879257" w14:textId="29FFA576">
      <w:pPr>
        <w:suppressAutoHyphens/>
        <w:spacing w:after="0" w:line="240" w:lineRule="auto"/>
        <w:ind w:right="113"/>
        <w:textAlignment w:val="center"/>
        <w:rPr>
          <w:rFonts w:ascii="Times New Roman" w:hAnsi="Times New Roman" w:eastAsia="Times New Roman" w:cs="Times New Roman"/>
          <w:b/>
          <w:sz w:val="24"/>
          <w:szCs w:val="20"/>
          <w:u w:val="single"/>
          <w:lang w:val="en-GB" w:eastAsia="ar-SA"/>
        </w:rPr>
      </w:pPr>
      <w:r w:rsidRPr="00053530">
        <w:rPr>
          <w:rFonts w:ascii="Times New Roman" w:hAnsi="Times New Roman" w:eastAsia="Times New Roman" w:cs="Times New Roman"/>
          <w:b/>
          <w:sz w:val="24"/>
          <w:szCs w:val="20"/>
          <w:highlight w:val="yellow"/>
          <w:u w:val="single"/>
          <w:lang w:val="en-GB" w:eastAsia="ar-SA"/>
        </w:rPr>
        <w:t>Other qualifications</w:t>
      </w:r>
    </w:p>
    <w:p w:rsidR="0045408A" w:rsidP="00FC1713" w:rsidRDefault="0045408A" w14:paraId="4F7B63AE" w14:textId="77777777">
      <w:pPr>
        <w:suppressAutoHyphens/>
        <w:spacing w:after="0" w:line="240" w:lineRule="auto"/>
        <w:ind w:right="113"/>
        <w:textAlignment w:val="center"/>
        <w:rPr>
          <w:rFonts w:ascii="Times New Roman" w:hAnsi="Times New Roman" w:eastAsia="Times New Roman" w:cs="Times New Roman"/>
          <w:b/>
          <w:sz w:val="24"/>
          <w:szCs w:val="20"/>
          <w:u w:val="single"/>
          <w:lang w:val="en-GB" w:eastAsia="ar-SA"/>
        </w:rPr>
      </w:pPr>
    </w:p>
    <w:p w:rsidRPr="00DC571F" w:rsidR="00DC571F" w:rsidP="290643DA" w:rsidRDefault="0086545B" w14:paraId="41F1F537" w14:textId="52EFDC69">
      <w:pPr>
        <w:suppressAutoHyphens/>
        <w:spacing w:after="0" w:line="240" w:lineRule="auto"/>
        <w:ind w:right="113"/>
        <w:textAlignment w:val="center"/>
        <w:rPr>
          <w:rFonts w:ascii="Times New Roman" w:hAnsi="Times New Roman" w:eastAsia="Times New Roman" w:cs="Times New Roman"/>
          <w:b w:val="1"/>
          <w:bCs w:val="1"/>
          <w:i w:val="1"/>
          <w:iCs w:val="1"/>
          <w:sz w:val="24"/>
          <w:szCs w:val="24"/>
          <w:lang w:val="en-GB" w:eastAsia="ar-SA"/>
        </w:rPr>
      </w:pPr>
      <w:r w:rsidRPr="290643DA" w:rsidR="0086545B">
        <w:rPr>
          <w:rFonts w:ascii="Times New Roman" w:hAnsi="Times New Roman" w:eastAsia="Times New Roman" w:cs="Times New Roman"/>
          <w:b w:val="1"/>
          <w:bCs w:val="1"/>
          <w:i w:val="1"/>
          <w:iCs w:val="1"/>
          <w:sz w:val="24"/>
          <w:szCs w:val="24"/>
          <w:lang w:val="en-GB" w:eastAsia="ar-SA"/>
        </w:rPr>
        <w:t>L</w:t>
      </w:r>
      <w:r w:rsidRPr="290643DA" w:rsidR="00DC571F">
        <w:rPr>
          <w:rFonts w:ascii="Times New Roman" w:hAnsi="Times New Roman" w:eastAsia="Times New Roman" w:cs="Times New Roman"/>
          <w:b w:val="1"/>
          <w:bCs w:val="1"/>
          <w:i w:val="1"/>
          <w:iCs w:val="1"/>
          <w:sz w:val="24"/>
          <w:szCs w:val="24"/>
          <w:lang w:val="en-GB" w:eastAsia="ar-SA"/>
        </w:rPr>
        <w:t>is</w:t>
      </w:r>
      <w:r w:rsidRPr="290643DA" w:rsidR="0045408A">
        <w:rPr>
          <w:rFonts w:ascii="Times New Roman" w:hAnsi="Times New Roman" w:eastAsia="Times New Roman" w:cs="Times New Roman"/>
          <w:b w:val="1"/>
          <w:bCs w:val="1"/>
          <w:i w:val="1"/>
          <w:iCs w:val="1"/>
          <w:sz w:val="24"/>
          <w:szCs w:val="24"/>
          <w:lang w:val="en-GB" w:eastAsia="ar-SA"/>
        </w:rPr>
        <w:t>t</w:t>
      </w:r>
      <w:r w:rsidRPr="290643DA" w:rsidR="00DC571F">
        <w:rPr>
          <w:rFonts w:ascii="Times New Roman" w:hAnsi="Times New Roman" w:eastAsia="Times New Roman" w:cs="Times New Roman"/>
          <w:b w:val="1"/>
          <w:bCs w:val="1"/>
          <w:i w:val="1"/>
          <w:iCs w:val="1"/>
          <w:sz w:val="24"/>
          <w:szCs w:val="24"/>
          <w:lang w:val="en-GB" w:eastAsia="ar-SA"/>
        </w:rPr>
        <w:t xml:space="preserve"> </w:t>
      </w:r>
      <w:r w:rsidRPr="290643DA" w:rsidR="00E353BC">
        <w:rPr>
          <w:rFonts w:ascii="Times New Roman" w:hAnsi="Times New Roman" w:eastAsia="Times New Roman" w:cs="Times New Roman"/>
          <w:b w:val="1"/>
          <w:bCs w:val="1"/>
          <w:i w:val="1"/>
          <w:iCs w:val="1"/>
          <w:sz w:val="24"/>
          <w:szCs w:val="24"/>
          <w:lang w:val="en-GB" w:eastAsia="ar-SA"/>
        </w:rPr>
        <w:t>other experiences relevant to the PhD Programme</w:t>
      </w:r>
      <w:r w:rsidRPr="290643DA" w:rsidR="0086545B">
        <w:rPr>
          <w:rFonts w:ascii="Times New Roman" w:hAnsi="Times New Roman" w:eastAsia="Times New Roman" w:cs="Times New Roman"/>
          <w:b w:val="1"/>
          <w:bCs w:val="1"/>
          <w:i w:val="1"/>
          <w:iCs w:val="1"/>
          <w:sz w:val="24"/>
          <w:szCs w:val="24"/>
          <w:lang w:val="en-GB" w:eastAsia="ar-SA"/>
        </w:rPr>
        <w:t xml:space="preserve"> (o</w:t>
      </w:r>
      <w:r w:rsidRPr="290643DA" w:rsidR="003364BF">
        <w:rPr>
          <w:rFonts w:ascii="Times New Roman" w:hAnsi="Times New Roman" w:eastAsia="Times New Roman" w:cs="Times New Roman"/>
          <w:b w:val="1"/>
          <w:bCs w:val="1"/>
          <w:i w:val="1"/>
          <w:iCs w:val="1"/>
          <w:sz w:val="24"/>
          <w:szCs w:val="24"/>
          <w:lang w:val="en-GB" w:eastAsia="ar-SA"/>
        </w:rPr>
        <w:t xml:space="preserve">nly the </w:t>
      </w:r>
      <w:r w:rsidRPr="290643DA" w:rsidR="0086545B">
        <w:rPr>
          <w:rFonts w:ascii="Times New Roman" w:hAnsi="Times New Roman" w:eastAsia="Times New Roman" w:cs="Times New Roman"/>
          <w:b w:val="1"/>
          <w:bCs w:val="1"/>
          <w:i w:val="1"/>
          <w:iCs w:val="1"/>
          <w:sz w:val="24"/>
          <w:szCs w:val="24"/>
          <w:lang w:val="en-GB" w:eastAsia="ar-SA"/>
        </w:rPr>
        <w:t xml:space="preserve">last 5 </w:t>
      </w:r>
      <w:r w:rsidRPr="290643DA" w:rsidR="00DC571F">
        <w:rPr>
          <w:rFonts w:ascii="Times New Roman" w:hAnsi="Times New Roman" w:eastAsia="Times New Roman" w:cs="Times New Roman"/>
          <w:b w:val="1"/>
          <w:bCs w:val="1"/>
          <w:i w:val="1"/>
          <w:iCs w:val="1"/>
          <w:sz w:val="24"/>
          <w:szCs w:val="24"/>
          <w:lang w:val="en-GB" w:eastAsia="ar-SA"/>
        </w:rPr>
        <w:t>years will be considered</w:t>
      </w:r>
      <w:r w:rsidRPr="290643DA" w:rsidR="0086545B">
        <w:rPr>
          <w:rFonts w:ascii="Times New Roman" w:hAnsi="Times New Roman" w:eastAsia="Times New Roman" w:cs="Times New Roman"/>
          <w:b w:val="1"/>
          <w:bCs w:val="1"/>
          <w:i w:val="1"/>
          <w:iCs w:val="1"/>
          <w:sz w:val="24"/>
          <w:szCs w:val="24"/>
          <w:lang w:val="en-GB" w:eastAsia="ar-SA"/>
        </w:rPr>
        <w:t>)</w:t>
      </w:r>
    </w:p>
    <w:p w:rsidRPr="00DC571F" w:rsidR="00DC571F" w:rsidP="00FC1713" w:rsidRDefault="00DC571F" w14:paraId="4754D14E" w14:textId="712BA78D">
      <w:pPr>
        <w:suppressAutoHyphens/>
        <w:spacing w:after="0" w:line="240" w:lineRule="auto"/>
        <w:ind w:right="113"/>
        <w:textAlignment w:val="center"/>
        <w:rPr>
          <w:rFonts w:ascii="Times New Roman" w:hAnsi="Times New Roman" w:eastAsia="Times New Roman" w:cs="Times New Roman"/>
          <w:b/>
          <w:i/>
          <w:iCs/>
          <w:sz w:val="24"/>
          <w:szCs w:val="20"/>
          <w:lang w:val="en-GB" w:eastAsia="ar-SA"/>
        </w:rPr>
      </w:pPr>
    </w:p>
    <w:p w:rsidRPr="00DC571F" w:rsidR="00DC571F" w:rsidP="00FC1713" w:rsidRDefault="00DC571F" w14:paraId="226D0D00" w14:textId="77777777">
      <w:pPr>
        <w:suppressAutoHyphens/>
        <w:spacing w:after="0" w:line="240" w:lineRule="auto"/>
        <w:ind w:right="113"/>
        <w:textAlignment w:val="center"/>
        <w:rPr>
          <w:rFonts w:ascii="Times New Roman" w:hAnsi="Times New Roman" w:eastAsia="Times New Roman" w:cs="Times New Roman"/>
          <w:b/>
          <w:i/>
          <w:iCs/>
          <w:sz w:val="24"/>
          <w:szCs w:val="20"/>
          <w:lang w:val="en-GB" w:eastAsia="ar-SA"/>
        </w:rPr>
      </w:pPr>
    </w:p>
    <w:tbl>
      <w:tblPr>
        <w:tblW w:w="1006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0060"/>
      </w:tblGrid>
      <w:tr w:rsidRPr="00A8731B" w:rsidR="00DC571F" w:rsidTr="00FF2DE1" w14:paraId="64619A9C" w14:textId="77777777">
        <w:tc>
          <w:tcPr>
            <w:tcW w:w="10060" w:type="dxa"/>
            <w:shd w:val="clear" w:color="auto" w:fill="auto"/>
          </w:tcPr>
          <w:p w:rsidR="008379C6" w:rsidP="00FC1713" w:rsidRDefault="008379C6" w14:paraId="36C29A75" w14:textId="163EBBE7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 w:rsidRPr="008379C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University Master Courses (Master universitari di I e II livello) completed in Italy (1st or 2nd level) relevant to the PhD Programme</w:t>
            </w:r>
          </w:p>
          <w:p w:rsidR="00D32B88" w:rsidP="00FC1713" w:rsidRDefault="00D32B88" w14:paraId="7DEC4CB1" w14:textId="677F8239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:rsidR="006B7347" w:rsidP="00FC1713" w:rsidRDefault="006B7347" w14:paraId="21B3A990" w14:textId="047CBF86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:rsidRPr="008379C6" w:rsidR="006B7347" w:rsidP="00FC1713" w:rsidRDefault="006B7347" w14:paraId="6E9EBE3C" w14:textId="77777777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:rsidRPr="001729CF" w:rsidR="003777F4" w:rsidP="00FC1713" w:rsidRDefault="003777F4" w14:paraId="5296204A" w14:textId="07F05E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  <w:tr w:rsidRPr="00A8731B" w:rsidR="00D32B88" w:rsidTr="00FF2DE1" w14:paraId="2E630AA0" w14:textId="77777777">
        <w:tc>
          <w:tcPr>
            <w:tcW w:w="10060" w:type="dxa"/>
            <w:shd w:val="clear" w:color="auto" w:fill="auto"/>
          </w:tcPr>
          <w:p w:rsidR="00FC1713" w:rsidP="00FC1713" w:rsidRDefault="0086545B" w14:paraId="789E57BC" w14:textId="67EB415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Postgraduate </w:t>
            </w:r>
            <w:r w:rsidRPr="008379C6" w:rsidR="00D32B8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training programmes/specialization programmes relevant to the PhD Programme</w:t>
            </w:r>
          </w:p>
          <w:p w:rsidR="003364BF" w:rsidP="00FC1713" w:rsidRDefault="003364BF" w14:paraId="7535D1E3" w14:textId="2CC1D9F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:rsidR="006B7347" w:rsidP="00FC1713" w:rsidRDefault="006B7347" w14:paraId="39F05197" w14:textId="5376E48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:rsidR="006B7347" w:rsidP="00FC1713" w:rsidRDefault="006B7347" w14:paraId="132AAEC5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:rsidRPr="008379C6" w:rsidR="00D32B88" w:rsidP="00FC1713" w:rsidRDefault="00D32B88" w14:paraId="57FA0A1E" w14:textId="77777777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  <w:tr w:rsidRPr="00560C5C" w:rsidR="00134F05" w:rsidTr="00FF2DE1" w14:paraId="1FFADD2B" w14:textId="77777777">
        <w:tc>
          <w:tcPr>
            <w:tcW w:w="10060" w:type="dxa"/>
            <w:shd w:val="clear" w:color="auto" w:fill="auto"/>
          </w:tcPr>
          <w:p w:rsidR="00134F05" w:rsidP="00FC1713" w:rsidRDefault="006B7347" w14:paraId="20687D8A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Internships</w:t>
            </w:r>
          </w:p>
          <w:p w:rsidR="006B7347" w:rsidP="00FC1713" w:rsidRDefault="006B7347" w14:paraId="133EDFAF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:rsidR="006B7347" w:rsidP="00FC1713" w:rsidRDefault="006B7347" w14:paraId="6D83AF7C" w14:textId="6FF01F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:rsidR="006B7347" w:rsidP="00FC1713" w:rsidRDefault="006B7347" w14:paraId="2648BBD2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bookmarkStart w:name="_GoBack" w:id="0"/>
            <w:bookmarkEnd w:id="0"/>
          </w:p>
          <w:p w:rsidRPr="008379C6" w:rsidR="006B7347" w:rsidP="00FC1713" w:rsidRDefault="006B7347" w14:paraId="2171A605" w14:textId="00D27E6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  <w:tr w:rsidRPr="00745521" w:rsidR="00DC571F" w:rsidTr="00FF2DE1" w14:paraId="51C08EB3" w14:textId="77777777">
        <w:tc>
          <w:tcPr>
            <w:tcW w:w="10060" w:type="dxa"/>
            <w:shd w:val="clear" w:color="auto" w:fill="auto"/>
          </w:tcPr>
          <w:p w:rsidR="00DC571F" w:rsidP="00FC1713" w:rsidRDefault="003B039E" w14:paraId="2CF9F1FB" w14:textId="5D06A3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University teaching at any level</w:t>
            </w:r>
          </w:p>
          <w:p w:rsidR="00DC571F" w:rsidP="00FC1713" w:rsidRDefault="00DC571F" w14:paraId="7132E5D6" w14:textId="51051F7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:rsidR="00DC571F" w:rsidP="00FC1713" w:rsidRDefault="00DC571F" w14:paraId="7203C471" w14:textId="693D93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:rsidR="006B7347" w:rsidP="00FC1713" w:rsidRDefault="006B7347" w14:paraId="7A3F1BE2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:rsidR="006B7347" w:rsidP="00FC1713" w:rsidRDefault="006B7347" w14:paraId="6EA36BBC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:rsidRPr="001729CF" w:rsidR="006B7347" w:rsidP="00FC1713" w:rsidRDefault="006B7347" w14:paraId="1D6F4BED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  <w:tr w:rsidRPr="00A8731B" w:rsidR="00513388" w:rsidTr="00FF2DE1" w14:paraId="265B144B" w14:textId="77777777">
        <w:tc>
          <w:tcPr>
            <w:tcW w:w="10060" w:type="dxa"/>
            <w:shd w:val="clear" w:color="auto" w:fill="auto"/>
          </w:tcPr>
          <w:p w:rsidR="00513388" w:rsidP="00FC1713" w:rsidRDefault="00513388" w14:paraId="2B1EB2FF" w14:textId="066A97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lastRenderedPageBreak/>
              <w:t xml:space="preserve">Other qualifications </w:t>
            </w:r>
            <w:r w:rsidR="00A723A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attesting</w:t>
            </w:r>
            <w:r w:rsidR="00E35ED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 the applicant’s skills and education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 (prizes, </w:t>
            </w:r>
            <w:r w:rsidR="00ED5C4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grants etc.)</w:t>
            </w:r>
          </w:p>
          <w:p w:rsidR="00513388" w:rsidP="00FC1713" w:rsidRDefault="00513388" w14:paraId="50503D6B" w14:textId="434B6F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:rsidR="006B7347" w:rsidP="00FC1713" w:rsidRDefault="006B7347" w14:paraId="4F5CE764" w14:textId="3A25D6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:rsidR="006B7347" w:rsidP="00FC1713" w:rsidRDefault="006B7347" w14:paraId="58B4DAA8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:rsidR="00ED5C41" w:rsidP="00FC1713" w:rsidRDefault="00ED5C41" w14:paraId="0D1E5816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:rsidR="00ED5C41" w:rsidP="00FC1713" w:rsidRDefault="00ED5C41" w14:paraId="78170656" w14:textId="31510AF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  <w:tr w:rsidRPr="00A8731B" w:rsidR="00DC571F" w:rsidTr="00FF2DE1" w14:paraId="6F70D4EE" w14:textId="77777777">
        <w:tc>
          <w:tcPr>
            <w:tcW w:w="10060" w:type="dxa"/>
            <w:shd w:val="clear" w:color="auto" w:fill="auto"/>
          </w:tcPr>
          <w:p w:rsidR="00DC571F" w:rsidP="00FC1713" w:rsidRDefault="003A3F5E" w14:paraId="11CC9AC3" w14:textId="35DD69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Language Proficiency</w:t>
            </w:r>
          </w:p>
          <w:p w:rsidR="003A3F5E" w:rsidP="00FC1713" w:rsidRDefault="003A3F5E" w14:paraId="0A199535" w14:textId="127DD7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tbl>
            <w:tblPr>
              <w:tblStyle w:val="TableGrid"/>
              <w:tblpPr w:topFromText="6" w:bottomFromText="170" w:vertAnchor="text" w:tblpY="6"/>
              <w:tblW w:w="0" w:type="auto"/>
              <w:tblLook w:val="04A0" w:firstRow="1" w:lastRow="0" w:firstColumn="1" w:lastColumn="0" w:noHBand="0" w:noVBand="1"/>
            </w:tblPr>
            <w:tblGrid>
              <w:gridCol w:w="2671"/>
              <w:gridCol w:w="1462"/>
              <w:gridCol w:w="1415"/>
              <w:gridCol w:w="1429"/>
              <w:gridCol w:w="1432"/>
              <w:gridCol w:w="1425"/>
            </w:tblGrid>
            <w:tr w:rsidRPr="003A3F5E" w:rsidR="003A3F5E" w:rsidTr="003A3F5E" w14:paraId="341B2D5E" w14:textId="77777777">
              <w:trPr>
                <w:trHeight w:val="255"/>
              </w:trPr>
              <w:tc>
                <w:tcPr>
                  <w:tcW w:w="2671" w:type="dxa"/>
                  <w:hideMark/>
                </w:tcPr>
                <w:p w:rsidRPr="003A3F5E" w:rsidR="003A3F5E" w:rsidP="00FC1713" w:rsidRDefault="003A3F5E" w14:paraId="6A4C9E40" w14:textId="77777777">
                  <w:pPr>
                    <w:pStyle w:val="ECVLeftDetails"/>
                    <w:jc w:val="center"/>
                    <w:rPr>
                      <w:rFonts w:ascii="Times New Roman" w:hAnsi="Times New Roman" w:cs="Times New Roman"/>
                      <w:color w:val="auto"/>
                    </w:rPr>
                  </w:pPr>
                  <w:r w:rsidRPr="003A3F5E">
                    <w:rPr>
                      <w:rFonts w:ascii="Times New Roman" w:hAnsi="Times New Roman" w:cs="Times New Roman"/>
                      <w:color w:val="auto"/>
                    </w:rPr>
                    <w:t>Mother tongue(s)</w:t>
                  </w:r>
                </w:p>
              </w:tc>
              <w:tc>
                <w:tcPr>
                  <w:tcW w:w="7163" w:type="dxa"/>
                  <w:gridSpan w:val="5"/>
                  <w:hideMark/>
                </w:tcPr>
                <w:p w:rsidRPr="003A3F5E" w:rsidR="003A3F5E" w:rsidP="00FC1713" w:rsidRDefault="003A3F5E" w14:paraId="185FF3DD" w14:textId="7D4E0B18">
                  <w:pPr>
                    <w:pStyle w:val="ECVSectionDetails"/>
                    <w:rPr>
                      <w:rFonts w:ascii="Times New Roman" w:hAnsi="Times New Roman" w:cs="Times New Roman"/>
                      <w:color w:val="auto"/>
                    </w:rPr>
                  </w:pPr>
                </w:p>
              </w:tc>
            </w:tr>
            <w:tr w:rsidRPr="003A3F5E" w:rsidR="003A3F5E" w:rsidTr="003A3F5E" w14:paraId="57BD649D" w14:textId="77777777">
              <w:trPr>
                <w:trHeight w:val="340"/>
              </w:trPr>
              <w:tc>
                <w:tcPr>
                  <w:tcW w:w="2671" w:type="dxa"/>
                  <w:vMerge w:val="restart"/>
                  <w:hideMark/>
                </w:tcPr>
                <w:p w:rsidRPr="003A3F5E" w:rsidR="003A3F5E" w:rsidP="00FC1713" w:rsidRDefault="003A3F5E" w14:paraId="72115571" w14:textId="77777777">
                  <w:pPr>
                    <w:pStyle w:val="ECVLeftDetails"/>
                    <w:jc w:val="center"/>
                    <w:rPr>
                      <w:rFonts w:ascii="Times New Roman" w:hAnsi="Times New Roman" w:cs="Times New Roman"/>
                      <w:caps/>
                      <w:color w:val="auto"/>
                    </w:rPr>
                  </w:pPr>
                  <w:r w:rsidRPr="003A3F5E">
                    <w:rPr>
                      <w:rFonts w:ascii="Times New Roman" w:hAnsi="Times New Roman" w:cs="Times New Roman"/>
                      <w:color w:val="auto"/>
                    </w:rPr>
                    <w:t>Other language(s)</w:t>
                  </w:r>
                </w:p>
              </w:tc>
              <w:tc>
                <w:tcPr>
                  <w:tcW w:w="2877" w:type="dxa"/>
                  <w:gridSpan w:val="2"/>
                  <w:hideMark/>
                </w:tcPr>
                <w:p w:rsidRPr="003A3F5E" w:rsidR="003A3F5E" w:rsidP="00FC1713" w:rsidRDefault="003A3F5E" w14:paraId="1E07D4AD" w14:textId="77777777">
                  <w:pPr>
                    <w:pStyle w:val="ECVLanguageHeading"/>
                    <w:rPr>
                      <w:rFonts w:ascii="Times New Roman" w:hAnsi="Times New Roman" w:cs="Times New Roman"/>
                      <w:color w:val="auto"/>
                    </w:rPr>
                  </w:pPr>
                  <w:r w:rsidRPr="003A3F5E">
                    <w:rPr>
                      <w:rFonts w:ascii="Times New Roman" w:hAnsi="Times New Roman" w:cs="Times New Roman"/>
                      <w:color w:val="auto"/>
                    </w:rPr>
                    <w:t xml:space="preserve">UNDERSTANDING </w:t>
                  </w:r>
                </w:p>
              </w:tc>
              <w:tc>
                <w:tcPr>
                  <w:tcW w:w="2861" w:type="dxa"/>
                  <w:gridSpan w:val="2"/>
                  <w:hideMark/>
                </w:tcPr>
                <w:p w:rsidRPr="003A3F5E" w:rsidR="003A3F5E" w:rsidP="00FC1713" w:rsidRDefault="003A3F5E" w14:paraId="2D76B7CE" w14:textId="77777777">
                  <w:pPr>
                    <w:pStyle w:val="ECVLanguageHeading"/>
                    <w:rPr>
                      <w:rFonts w:ascii="Times New Roman" w:hAnsi="Times New Roman" w:cs="Times New Roman"/>
                      <w:color w:val="auto"/>
                    </w:rPr>
                  </w:pPr>
                  <w:r w:rsidRPr="003A3F5E">
                    <w:rPr>
                      <w:rFonts w:ascii="Times New Roman" w:hAnsi="Times New Roman" w:cs="Times New Roman"/>
                      <w:color w:val="auto"/>
                    </w:rPr>
                    <w:t xml:space="preserve">SPEAKING </w:t>
                  </w:r>
                </w:p>
              </w:tc>
              <w:tc>
                <w:tcPr>
                  <w:tcW w:w="1425" w:type="dxa"/>
                  <w:hideMark/>
                </w:tcPr>
                <w:p w:rsidRPr="003A3F5E" w:rsidR="003A3F5E" w:rsidP="00FC1713" w:rsidRDefault="003A3F5E" w14:paraId="3E763433" w14:textId="77777777">
                  <w:pPr>
                    <w:pStyle w:val="ECVLanguageHeading"/>
                    <w:rPr>
                      <w:rFonts w:ascii="Times New Roman" w:hAnsi="Times New Roman" w:cs="Times New Roman"/>
                      <w:color w:val="auto"/>
                    </w:rPr>
                  </w:pPr>
                  <w:r w:rsidRPr="003A3F5E">
                    <w:rPr>
                      <w:rFonts w:ascii="Times New Roman" w:hAnsi="Times New Roman" w:cs="Times New Roman"/>
                      <w:color w:val="auto"/>
                    </w:rPr>
                    <w:t xml:space="preserve">WRITING </w:t>
                  </w:r>
                </w:p>
              </w:tc>
            </w:tr>
            <w:tr w:rsidRPr="003A3F5E" w:rsidR="003A3F5E" w:rsidTr="003A3F5E" w14:paraId="06AA84D0" w14:textId="77777777">
              <w:trPr>
                <w:trHeight w:val="340"/>
              </w:trPr>
              <w:tc>
                <w:tcPr>
                  <w:tcW w:w="2671" w:type="dxa"/>
                  <w:vMerge/>
                  <w:hideMark/>
                </w:tcPr>
                <w:p w:rsidRPr="003A3F5E" w:rsidR="003A3F5E" w:rsidP="00FC1713" w:rsidRDefault="003A3F5E" w14:paraId="17C9BDF1" w14:textId="77777777">
                  <w:pPr>
                    <w:rPr>
                      <w:rFonts w:ascii="Times New Roman" w:hAnsi="Times New Roman" w:eastAsia="SimSun" w:cs="Times New Roman"/>
                      <w:caps/>
                      <w:spacing w:val="-6"/>
                      <w:kern w:val="2"/>
                      <w:sz w:val="18"/>
                      <w:szCs w:val="24"/>
                      <w:lang w:val="en-GB" w:eastAsia="zh-CN" w:bidi="hi-IN"/>
                    </w:rPr>
                  </w:pPr>
                </w:p>
              </w:tc>
              <w:tc>
                <w:tcPr>
                  <w:tcW w:w="1462" w:type="dxa"/>
                  <w:hideMark/>
                </w:tcPr>
                <w:p w:rsidRPr="003A3F5E" w:rsidR="003A3F5E" w:rsidP="00FC1713" w:rsidRDefault="003A3F5E" w14:paraId="31889766" w14:textId="77777777">
                  <w:pPr>
                    <w:pStyle w:val="ECVLanguageSubHeading"/>
                    <w:rPr>
                      <w:rFonts w:ascii="Times New Roman" w:hAnsi="Times New Roman" w:cs="Times New Roman"/>
                      <w:color w:val="auto"/>
                    </w:rPr>
                  </w:pPr>
                  <w:r w:rsidRPr="003A3F5E">
                    <w:rPr>
                      <w:rFonts w:ascii="Times New Roman" w:hAnsi="Times New Roman" w:cs="Times New Roman"/>
                      <w:color w:val="auto"/>
                    </w:rPr>
                    <w:t xml:space="preserve">Listening </w:t>
                  </w:r>
                </w:p>
              </w:tc>
              <w:tc>
                <w:tcPr>
                  <w:tcW w:w="1415" w:type="dxa"/>
                  <w:hideMark/>
                </w:tcPr>
                <w:p w:rsidRPr="003A3F5E" w:rsidR="003A3F5E" w:rsidP="00FC1713" w:rsidRDefault="003A3F5E" w14:paraId="6024FD84" w14:textId="77777777">
                  <w:pPr>
                    <w:pStyle w:val="ECVLanguageSubHeading"/>
                    <w:rPr>
                      <w:rFonts w:ascii="Times New Roman" w:hAnsi="Times New Roman" w:cs="Times New Roman"/>
                      <w:color w:val="auto"/>
                    </w:rPr>
                  </w:pPr>
                  <w:r w:rsidRPr="003A3F5E">
                    <w:rPr>
                      <w:rFonts w:ascii="Times New Roman" w:hAnsi="Times New Roman" w:cs="Times New Roman"/>
                      <w:color w:val="auto"/>
                    </w:rPr>
                    <w:t xml:space="preserve">Reading </w:t>
                  </w:r>
                </w:p>
              </w:tc>
              <w:tc>
                <w:tcPr>
                  <w:tcW w:w="1429" w:type="dxa"/>
                  <w:hideMark/>
                </w:tcPr>
                <w:p w:rsidRPr="003A3F5E" w:rsidR="003A3F5E" w:rsidP="00FC1713" w:rsidRDefault="003A3F5E" w14:paraId="061EAC84" w14:textId="77777777">
                  <w:pPr>
                    <w:pStyle w:val="ECVLanguageSubHeading"/>
                    <w:rPr>
                      <w:rFonts w:ascii="Times New Roman" w:hAnsi="Times New Roman" w:cs="Times New Roman"/>
                      <w:color w:val="auto"/>
                    </w:rPr>
                  </w:pPr>
                  <w:r w:rsidRPr="003A3F5E">
                    <w:rPr>
                      <w:rFonts w:ascii="Times New Roman" w:hAnsi="Times New Roman" w:cs="Times New Roman"/>
                      <w:color w:val="auto"/>
                    </w:rPr>
                    <w:t xml:space="preserve">Spoken interaction </w:t>
                  </w:r>
                </w:p>
              </w:tc>
              <w:tc>
                <w:tcPr>
                  <w:tcW w:w="1432" w:type="dxa"/>
                  <w:hideMark/>
                </w:tcPr>
                <w:p w:rsidRPr="003A3F5E" w:rsidR="003A3F5E" w:rsidP="00FC1713" w:rsidRDefault="003A3F5E" w14:paraId="61CCE538" w14:textId="77777777">
                  <w:pPr>
                    <w:pStyle w:val="ECVLanguageSubHeading"/>
                    <w:rPr>
                      <w:rFonts w:ascii="Times New Roman" w:hAnsi="Times New Roman" w:cs="Times New Roman"/>
                      <w:color w:val="auto"/>
                    </w:rPr>
                  </w:pPr>
                  <w:r w:rsidRPr="003A3F5E">
                    <w:rPr>
                      <w:rFonts w:ascii="Times New Roman" w:hAnsi="Times New Roman" w:cs="Times New Roman"/>
                      <w:color w:val="auto"/>
                    </w:rPr>
                    <w:t xml:space="preserve">Spoken production </w:t>
                  </w:r>
                </w:p>
              </w:tc>
              <w:tc>
                <w:tcPr>
                  <w:tcW w:w="1425" w:type="dxa"/>
                </w:tcPr>
                <w:p w:rsidRPr="003A3F5E" w:rsidR="003A3F5E" w:rsidP="00FC1713" w:rsidRDefault="003A3F5E" w14:paraId="0C828810" w14:textId="77777777">
                  <w:pPr>
                    <w:pStyle w:val="ECVRightColumn"/>
                    <w:rPr>
                      <w:rFonts w:ascii="Times New Roman" w:hAnsi="Times New Roman" w:cs="Times New Roman"/>
                      <w:color w:val="auto"/>
                    </w:rPr>
                  </w:pPr>
                </w:p>
              </w:tc>
            </w:tr>
            <w:tr w:rsidRPr="003A3F5E" w:rsidR="003A3F5E" w:rsidTr="003A3F5E" w14:paraId="4AB35DDD" w14:textId="77777777">
              <w:trPr>
                <w:trHeight w:val="283"/>
              </w:trPr>
              <w:tc>
                <w:tcPr>
                  <w:tcW w:w="2671" w:type="dxa"/>
                  <w:hideMark/>
                </w:tcPr>
                <w:p w:rsidRPr="003A3F5E" w:rsidR="003A3F5E" w:rsidP="00FC1713" w:rsidRDefault="003A3F5E" w14:paraId="56B5DF7A" w14:textId="746BCE36">
                  <w:pPr>
                    <w:pStyle w:val="ECVLanguageName"/>
                    <w:jc w:val="left"/>
                    <w:rPr>
                      <w:rFonts w:ascii="Times New Roman" w:hAnsi="Times New Roman" w:cs="Times New Roman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olor w:val="auto"/>
                    </w:rPr>
                    <w:t xml:space="preserve">Language: </w:t>
                  </w:r>
                </w:p>
              </w:tc>
              <w:tc>
                <w:tcPr>
                  <w:tcW w:w="1462" w:type="dxa"/>
                </w:tcPr>
                <w:p w:rsidRPr="003A3F5E" w:rsidR="003A3F5E" w:rsidP="00FC1713" w:rsidRDefault="003A3F5E" w14:paraId="1A4B22D7" w14:textId="3FF17C63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aps w:val="0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  <w:tc>
                <w:tcPr>
                  <w:tcW w:w="1415" w:type="dxa"/>
                </w:tcPr>
                <w:p w:rsidRPr="003A3F5E" w:rsidR="003A3F5E" w:rsidP="00FC1713" w:rsidRDefault="003A3F5E" w14:paraId="4F844B93" w14:textId="2F684576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aps w:val="0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  <w:tc>
                <w:tcPr>
                  <w:tcW w:w="1429" w:type="dxa"/>
                </w:tcPr>
                <w:p w:rsidRPr="003A3F5E" w:rsidR="003A3F5E" w:rsidP="00FC1713" w:rsidRDefault="003A3F5E" w14:paraId="21542C75" w14:textId="01E65677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aps w:val="0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  <w:tc>
                <w:tcPr>
                  <w:tcW w:w="1432" w:type="dxa"/>
                </w:tcPr>
                <w:p w:rsidRPr="003A3F5E" w:rsidR="003A3F5E" w:rsidP="00FC1713" w:rsidRDefault="003A3F5E" w14:paraId="353A471E" w14:textId="7B55A4EB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aps w:val="0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  <w:tc>
                <w:tcPr>
                  <w:tcW w:w="1425" w:type="dxa"/>
                </w:tcPr>
                <w:p w:rsidRPr="003A3F5E" w:rsidR="003A3F5E" w:rsidP="00FC1713" w:rsidRDefault="003A3F5E" w14:paraId="17C70FBC" w14:textId="7F6727E0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</w:tr>
            <w:tr w:rsidRPr="003A3F5E" w:rsidR="003A3F5E" w:rsidTr="003A3F5E" w14:paraId="4DA8E77A" w14:textId="77777777">
              <w:trPr>
                <w:trHeight w:val="283"/>
              </w:trPr>
              <w:tc>
                <w:tcPr>
                  <w:tcW w:w="2671" w:type="dxa"/>
                </w:tcPr>
                <w:p w:rsidRPr="003A3F5E" w:rsidR="003A3F5E" w:rsidP="00FC1713" w:rsidRDefault="003A3F5E" w14:paraId="5E24B476" w14:textId="77777777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163" w:type="dxa"/>
                  <w:gridSpan w:val="5"/>
                  <w:hideMark/>
                </w:tcPr>
                <w:p w:rsidRPr="003A3F5E" w:rsidR="003A3F5E" w:rsidP="00FC1713" w:rsidRDefault="003A3F5E" w14:paraId="412BF027" w14:textId="612BD397">
                  <w:pPr>
                    <w:pStyle w:val="ECVLanguageCertificate"/>
                    <w:jc w:val="left"/>
                    <w:rPr>
                      <w:rFonts w:ascii="Times New Roman" w:hAnsi="Times New Roman" w:cs="Times New Roman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olor w:val="auto"/>
                    </w:rPr>
                    <w:t>Language certificate:</w:t>
                  </w:r>
                </w:p>
              </w:tc>
            </w:tr>
            <w:tr w:rsidRPr="003A3F5E" w:rsidR="003A3F5E" w:rsidTr="003A3F5E" w14:paraId="1101A4F6" w14:textId="77777777">
              <w:trPr>
                <w:trHeight w:val="283"/>
              </w:trPr>
              <w:tc>
                <w:tcPr>
                  <w:tcW w:w="2671" w:type="dxa"/>
                  <w:hideMark/>
                </w:tcPr>
                <w:p w:rsidRPr="003A3F5E" w:rsidR="003A3F5E" w:rsidP="00FC1713" w:rsidRDefault="003A3F5E" w14:paraId="63C50EF5" w14:textId="3401E0EA">
                  <w:pPr>
                    <w:pStyle w:val="ECVLanguageName"/>
                    <w:jc w:val="left"/>
                    <w:rPr>
                      <w:rFonts w:ascii="Times New Roman" w:hAnsi="Times New Roman" w:cs="Times New Roman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olor w:val="auto"/>
                    </w:rPr>
                    <w:t xml:space="preserve">Language: </w:t>
                  </w:r>
                </w:p>
              </w:tc>
              <w:tc>
                <w:tcPr>
                  <w:tcW w:w="1462" w:type="dxa"/>
                </w:tcPr>
                <w:p w:rsidRPr="003A3F5E" w:rsidR="003A3F5E" w:rsidP="00FC1713" w:rsidRDefault="003A3F5E" w14:paraId="19DBAC77" w14:textId="60220290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aps w:val="0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  <w:tc>
                <w:tcPr>
                  <w:tcW w:w="1415" w:type="dxa"/>
                </w:tcPr>
                <w:p w:rsidRPr="003A3F5E" w:rsidR="003A3F5E" w:rsidP="00FC1713" w:rsidRDefault="003A3F5E" w14:paraId="1B741472" w14:textId="6F196662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aps w:val="0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  <w:tc>
                <w:tcPr>
                  <w:tcW w:w="1429" w:type="dxa"/>
                </w:tcPr>
                <w:p w:rsidRPr="003A3F5E" w:rsidR="003A3F5E" w:rsidP="00FC1713" w:rsidRDefault="003A3F5E" w14:paraId="4F410A44" w14:textId="5C6C3268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aps w:val="0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  <w:tc>
                <w:tcPr>
                  <w:tcW w:w="1432" w:type="dxa"/>
                </w:tcPr>
                <w:p w:rsidRPr="003A3F5E" w:rsidR="003A3F5E" w:rsidP="00FC1713" w:rsidRDefault="003A3F5E" w14:paraId="0D33BD08" w14:textId="54038BCB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aps w:val="0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  <w:tc>
                <w:tcPr>
                  <w:tcW w:w="1425" w:type="dxa"/>
                </w:tcPr>
                <w:p w:rsidRPr="003A3F5E" w:rsidR="003A3F5E" w:rsidP="00FC1713" w:rsidRDefault="003A3F5E" w14:paraId="14E785B8" w14:textId="5A5F3ADC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</w:tr>
            <w:tr w:rsidRPr="003A3F5E" w:rsidR="003A3F5E" w:rsidTr="003A3F5E" w14:paraId="5244451B" w14:textId="77777777">
              <w:trPr>
                <w:trHeight w:val="283"/>
              </w:trPr>
              <w:tc>
                <w:tcPr>
                  <w:tcW w:w="2671" w:type="dxa"/>
                </w:tcPr>
                <w:p w:rsidRPr="003A3F5E" w:rsidR="003A3F5E" w:rsidP="00FC1713" w:rsidRDefault="003A3F5E" w14:paraId="07221EED" w14:textId="77777777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163" w:type="dxa"/>
                  <w:gridSpan w:val="5"/>
                  <w:hideMark/>
                </w:tcPr>
                <w:p w:rsidRPr="003A3F5E" w:rsidR="003A3F5E" w:rsidP="00FC1713" w:rsidRDefault="003A3F5E" w14:paraId="43092E5C" w14:textId="57B56A79">
                  <w:pPr>
                    <w:pStyle w:val="ECVLanguageCertificate"/>
                    <w:jc w:val="left"/>
                    <w:rPr>
                      <w:rFonts w:ascii="Times New Roman" w:hAnsi="Times New Roman" w:cs="Times New Roman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olor w:val="auto"/>
                    </w:rPr>
                    <w:t>Language certificate:</w:t>
                  </w:r>
                </w:p>
              </w:tc>
            </w:tr>
            <w:tr w:rsidRPr="00A8731B" w:rsidR="003A3F5E" w:rsidTr="003A3F5E" w14:paraId="64E8D536" w14:textId="77777777">
              <w:trPr>
                <w:trHeight w:val="397"/>
              </w:trPr>
              <w:tc>
                <w:tcPr>
                  <w:tcW w:w="2671" w:type="dxa"/>
                </w:tcPr>
                <w:p w:rsidRPr="003A3F5E" w:rsidR="003A3F5E" w:rsidP="00FC1713" w:rsidRDefault="003A3F5E" w14:paraId="201BF3CD" w14:textId="77777777">
                  <w:pPr>
                    <w:rPr>
                      <w:rFonts w:ascii="Times New Roman" w:hAnsi="Times New Roman" w:cs="Times New Roman"/>
                      <w:lang w:val="en-US"/>
                    </w:rPr>
                  </w:pPr>
                </w:p>
              </w:tc>
              <w:tc>
                <w:tcPr>
                  <w:tcW w:w="7163" w:type="dxa"/>
                  <w:gridSpan w:val="5"/>
                  <w:hideMark/>
                </w:tcPr>
                <w:p w:rsidRPr="003A3F5E" w:rsidR="003A3F5E" w:rsidP="00FC1713" w:rsidRDefault="003A3F5E" w14:paraId="6B64D4E3" w14:textId="77777777">
                  <w:pPr>
                    <w:pStyle w:val="ECVLanguageExplanation"/>
                    <w:rPr>
                      <w:rFonts w:ascii="Times New Roman" w:hAnsi="Times New Roman" w:cs="Times New Roman"/>
                      <w:color w:val="auto"/>
                    </w:rPr>
                  </w:pPr>
                  <w:r w:rsidRPr="003A3F5E">
                    <w:rPr>
                      <w:rFonts w:ascii="Times New Roman" w:hAnsi="Times New Roman" w:cs="Times New Roman"/>
                      <w:color w:val="auto"/>
                    </w:rPr>
                    <w:t>Levels: A1/2: Basic user - B1/2: Independent user - C1/2 Proficient user</w:t>
                  </w:r>
                </w:p>
                <w:p w:rsidRPr="003A3F5E" w:rsidR="003A3F5E" w:rsidP="00FC1713" w:rsidRDefault="003A3F5E" w14:paraId="16480B5E" w14:textId="77777777">
                  <w:pPr>
                    <w:pStyle w:val="ECVLanguageExplanation"/>
                    <w:rPr>
                      <w:rFonts w:ascii="Times New Roman" w:hAnsi="Times New Roman" w:cs="Times New Roman"/>
                      <w:color w:val="auto"/>
                    </w:rPr>
                  </w:pPr>
                  <w:r w:rsidRPr="003A3F5E">
                    <w:rPr>
                      <w:rFonts w:ascii="Times New Roman" w:hAnsi="Times New Roman" w:cs="Times New Roman"/>
                      <w:color w:val="auto"/>
                    </w:rPr>
                    <w:t>Common European Framework of Reference for Languages</w:t>
                  </w:r>
                </w:p>
              </w:tc>
            </w:tr>
          </w:tbl>
          <w:p w:rsidR="00DC571F" w:rsidP="00FC1713" w:rsidRDefault="00DC571F" w14:paraId="5A2F9B97" w14:textId="47E1EE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</w:tbl>
    <w:p w:rsidR="00E412A8" w:rsidP="00FC1713" w:rsidRDefault="00E412A8" w14:paraId="576155E5" w14:textId="77777777">
      <w:pPr>
        <w:spacing w:after="0"/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  <w:u w:val="single"/>
          <w:lang w:val="en-GB" w:eastAsia="ar-SA"/>
        </w:rPr>
      </w:pPr>
    </w:p>
    <w:p w:rsidRPr="00DC571F" w:rsidR="0068082E" w:rsidP="00FC1713" w:rsidRDefault="0068082E" w14:paraId="42B4C3DE" w14:textId="4FC952A7">
      <w:pPr>
        <w:spacing w:after="0"/>
        <w:rPr>
          <w:lang w:val="en-GB"/>
        </w:rPr>
      </w:pPr>
    </w:p>
    <w:sectPr w:rsidRPr="00DC571F" w:rsidR="0068082E" w:rsidSect="00004044">
      <w:pgSz w:w="11906" w:h="16838" w:orient="portrait"/>
      <w:pgMar w:top="993" w:right="1134" w:bottom="85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3B67" w:rsidP="00583CDF" w:rsidRDefault="00A33B67" w14:paraId="360453C3" w14:textId="77777777">
      <w:pPr>
        <w:spacing w:after="0" w:line="240" w:lineRule="auto"/>
      </w:pPr>
      <w:r>
        <w:separator/>
      </w:r>
    </w:p>
  </w:endnote>
  <w:endnote w:type="continuationSeparator" w:id="0">
    <w:p w:rsidR="00A33B67" w:rsidP="00583CDF" w:rsidRDefault="00A33B67" w14:paraId="3D241846" w14:textId="77777777">
      <w:pPr>
        <w:spacing w:after="0" w:line="240" w:lineRule="auto"/>
      </w:pPr>
      <w:r>
        <w:continuationSeparator/>
      </w:r>
    </w:p>
  </w:endnote>
  <w:endnote w:type="continuationNotice" w:id="1">
    <w:p w:rsidR="00A33B67" w:rsidRDefault="00A33B67" w14:paraId="79E0AC58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3B67" w:rsidP="00583CDF" w:rsidRDefault="00A33B67" w14:paraId="1533133F" w14:textId="77777777">
      <w:pPr>
        <w:spacing w:after="0" w:line="240" w:lineRule="auto"/>
      </w:pPr>
      <w:r>
        <w:separator/>
      </w:r>
    </w:p>
  </w:footnote>
  <w:footnote w:type="continuationSeparator" w:id="0">
    <w:p w:rsidR="00A33B67" w:rsidP="00583CDF" w:rsidRDefault="00A33B67" w14:paraId="4661B522" w14:textId="77777777">
      <w:pPr>
        <w:spacing w:after="0" w:line="240" w:lineRule="auto"/>
      </w:pPr>
      <w:r>
        <w:continuationSeparator/>
      </w:r>
    </w:p>
  </w:footnote>
  <w:footnote w:type="continuationNotice" w:id="1">
    <w:p w:rsidR="00A33B67" w:rsidRDefault="00A33B67" w14:paraId="0AE01059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253DE4"/>
    <w:multiLevelType w:val="hybridMultilevel"/>
    <w:tmpl w:val="3F1EABD8"/>
    <w:lvl w:ilvl="0" w:tplc="42E8248C">
      <w:start w:val="9"/>
      <w:numFmt w:val="bullet"/>
      <w:lvlText w:val="-"/>
      <w:lvlJc w:val="left"/>
      <w:pPr>
        <w:ind w:left="360" w:hanging="360"/>
      </w:pPr>
      <w:rPr>
        <w:rFonts w:hint="default" w:ascii="Verdana" w:hAnsi="Verdana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EAC6B1D"/>
    <w:multiLevelType w:val="hybridMultilevel"/>
    <w:tmpl w:val="C1DEF0C6"/>
    <w:lvl w:ilvl="0" w:tplc="5FB2B454">
      <w:start w:val="1"/>
      <w:numFmt w:val="upperLetter"/>
      <w:lvlText w:val="%1."/>
      <w:lvlJc w:val="left"/>
      <w:pPr>
        <w:ind w:left="360" w:hanging="360"/>
      </w:pPr>
      <w:rPr>
        <w:rFonts w:hint="default" w:cs="Lucida Sans Unicode"/>
        <w:b/>
        <w:b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663EEE"/>
    <w:multiLevelType w:val="hybridMultilevel"/>
    <w:tmpl w:val="DF5A0D4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56339C2"/>
    <w:multiLevelType w:val="hybridMultilevel"/>
    <w:tmpl w:val="0CF4392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3D76A05"/>
    <w:multiLevelType w:val="hybridMultilevel"/>
    <w:tmpl w:val="1DBE7EA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67EE73C3"/>
    <w:multiLevelType w:val="hybridMultilevel"/>
    <w:tmpl w:val="8C54D33C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F041D15"/>
    <w:multiLevelType w:val="hybridMultilevel"/>
    <w:tmpl w:val="D95426BC"/>
    <w:lvl w:ilvl="0" w:tplc="42E8248C">
      <w:start w:val="9"/>
      <w:numFmt w:val="bullet"/>
      <w:lvlText w:val="-"/>
      <w:lvlJc w:val="left"/>
      <w:pPr>
        <w:ind w:left="3196" w:hanging="360"/>
      </w:pPr>
      <w:rPr>
        <w:rFonts w:hint="default" w:ascii="Verdana" w:hAnsi="Verdana"/>
        <w:color w:val="auto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7FA5300F"/>
    <w:multiLevelType w:val="hybridMultilevel"/>
    <w:tmpl w:val="DAF0E1FC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4"/>
  </w:num>
  <w:num w:numId="5">
    <w:abstractNumId w:val="3"/>
  </w:num>
  <w:num w:numId="6">
    <w:abstractNumId w:val="2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 w:val="false"/>
  <w:defaultTabStop w:val="708"/>
  <w:hyphenationZone w:val="283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MLc0sbA0MTYwMjNV0lEKTi0uzszPAykwqQUAB77GLSwAAAA="/>
  </w:docVars>
  <w:rsids>
    <w:rsidRoot w:val="00973434"/>
    <w:rsid w:val="00004044"/>
    <w:rsid w:val="000104BD"/>
    <w:rsid w:val="00053530"/>
    <w:rsid w:val="000754F5"/>
    <w:rsid w:val="000822F6"/>
    <w:rsid w:val="000977F0"/>
    <w:rsid w:val="00134F05"/>
    <w:rsid w:val="001729CF"/>
    <w:rsid w:val="00247747"/>
    <w:rsid w:val="002A3927"/>
    <w:rsid w:val="00320FB0"/>
    <w:rsid w:val="003364BF"/>
    <w:rsid w:val="003777F4"/>
    <w:rsid w:val="003A3F5E"/>
    <w:rsid w:val="003B039E"/>
    <w:rsid w:val="003D1D40"/>
    <w:rsid w:val="003E1FD0"/>
    <w:rsid w:val="00413B2C"/>
    <w:rsid w:val="004456B3"/>
    <w:rsid w:val="0045408A"/>
    <w:rsid w:val="0047473D"/>
    <w:rsid w:val="004B30A9"/>
    <w:rsid w:val="004D4098"/>
    <w:rsid w:val="00500762"/>
    <w:rsid w:val="00503AE7"/>
    <w:rsid w:val="00513388"/>
    <w:rsid w:val="00533E6A"/>
    <w:rsid w:val="00560C5C"/>
    <w:rsid w:val="00583CDF"/>
    <w:rsid w:val="005869D7"/>
    <w:rsid w:val="00587E6E"/>
    <w:rsid w:val="005A3681"/>
    <w:rsid w:val="006022C2"/>
    <w:rsid w:val="006041A6"/>
    <w:rsid w:val="00656EFD"/>
    <w:rsid w:val="006617DB"/>
    <w:rsid w:val="0068082E"/>
    <w:rsid w:val="00683814"/>
    <w:rsid w:val="006B7347"/>
    <w:rsid w:val="0073715B"/>
    <w:rsid w:val="00745521"/>
    <w:rsid w:val="00774D65"/>
    <w:rsid w:val="0078397A"/>
    <w:rsid w:val="007E0D21"/>
    <w:rsid w:val="008379C6"/>
    <w:rsid w:val="0084799E"/>
    <w:rsid w:val="0086545B"/>
    <w:rsid w:val="00883C23"/>
    <w:rsid w:val="008B016B"/>
    <w:rsid w:val="008C306A"/>
    <w:rsid w:val="008F0291"/>
    <w:rsid w:val="00906448"/>
    <w:rsid w:val="009253DA"/>
    <w:rsid w:val="0097156D"/>
    <w:rsid w:val="00973434"/>
    <w:rsid w:val="009A43D6"/>
    <w:rsid w:val="00A11E12"/>
    <w:rsid w:val="00A33B67"/>
    <w:rsid w:val="00A723A0"/>
    <w:rsid w:val="00A8731B"/>
    <w:rsid w:val="00AA597B"/>
    <w:rsid w:val="00AB6EF6"/>
    <w:rsid w:val="00AC24AC"/>
    <w:rsid w:val="00AC61B2"/>
    <w:rsid w:val="00B04196"/>
    <w:rsid w:val="00BB1FC3"/>
    <w:rsid w:val="00BC7594"/>
    <w:rsid w:val="00BF124F"/>
    <w:rsid w:val="00BF7E28"/>
    <w:rsid w:val="00C141DE"/>
    <w:rsid w:val="00C24141"/>
    <w:rsid w:val="00CA6B70"/>
    <w:rsid w:val="00CA762A"/>
    <w:rsid w:val="00D32B88"/>
    <w:rsid w:val="00DB1C40"/>
    <w:rsid w:val="00DB7653"/>
    <w:rsid w:val="00DC571F"/>
    <w:rsid w:val="00E1448E"/>
    <w:rsid w:val="00E353BC"/>
    <w:rsid w:val="00E35EDD"/>
    <w:rsid w:val="00E412A8"/>
    <w:rsid w:val="00E91998"/>
    <w:rsid w:val="00ED0C6B"/>
    <w:rsid w:val="00ED5C41"/>
    <w:rsid w:val="00F007BD"/>
    <w:rsid w:val="00FC1713"/>
    <w:rsid w:val="00FF4C5A"/>
    <w:rsid w:val="29064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22784"/>
  <w15:chartTrackingRefBased/>
  <w15:docId w15:val="{A92298A1-9086-49AB-8084-E2D066EAB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29CF"/>
    <w:pPr>
      <w:ind w:left="720"/>
      <w:contextualSpacing/>
    </w:pPr>
  </w:style>
  <w:style w:type="paragraph" w:styleId="Default" w:customStyle="1">
    <w:name w:val="Default"/>
    <w:rsid w:val="0045408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45408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ECVLeftHeading" w:customStyle="1">
    <w:name w:val="_ECV_LeftHeading"/>
    <w:basedOn w:val="Normal"/>
    <w:rsid w:val="003A3F5E"/>
    <w:pPr>
      <w:widowControl w:val="0"/>
      <w:suppressLineNumbers/>
      <w:suppressAutoHyphens/>
      <w:spacing w:after="0" w:line="240" w:lineRule="auto"/>
      <w:ind w:right="283"/>
      <w:jc w:val="right"/>
    </w:pPr>
    <w:rPr>
      <w:rFonts w:ascii="Arial" w:hAnsi="Arial" w:eastAsia="SimSun" w:cs="Mangal"/>
      <w:caps/>
      <w:color w:val="0E4194"/>
      <w:spacing w:val="-6"/>
      <w:kern w:val="2"/>
      <w:sz w:val="18"/>
      <w:szCs w:val="24"/>
      <w:lang w:val="en-GB" w:eastAsia="zh-CN" w:bidi="hi-IN"/>
    </w:rPr>
  </w:style>
  <w:style w:type="paragraph" w:styleId="ECVRightColumn" w:customStyle="1">
    <w:name w:val="_ECV_RightColumn"/>
    <w:basedOn w:val="Normal"/>
    <w:rsid w:val="003A3F5E"/>
    <w:pPr>
      <w:widowControl w:val="0"/>
      <w:suppressLineNumbers/>
      <w:suppressAutoHyphens/>
      <w:spacing w:before="62" w:after="0" w:line="240" w:lineRule="auto"/>
    </w:pPr>
    <w:rPr>
      <w:rFonts w:ascii="Arial" w:hAnsi="Arial" w:eastAsia="SimSun" w:cs="Mangal"/>
      <w:color w:val="404040"/>
      <w:spacing w:val="-6"/>
      <w:kern w:val="2"/>
      <w:sz w:val="16"/>
      <w:szCs w:val="24"/>
      <w:lang w:val="en-GB" w:eastAsia="zh-CN" w:bidi="hi-IN"/>
    </w:rPr>
  </w:style>
  <w:style w:type="paragraph" w:styleId="ECVSectionDetails" w:customStyle="1">
    <w:name w:val="_ECV_SectionDetails"/>
    <w:basedOn w:val="Normal"/>
    <w:rsid w:val="003A3F5E"/>
    <w:pPr>
      <w:widowControl w:val="0"/>
      <w:suppressLineNumbers/>
      <w:suppressAutoHyphens/>
      <w:autoSpaceDE w:val="0"/>
      <w:spacing w:before="28" w:after="0" w:line="100" w:lineRule="atLeast"/>
    </w:pPr>
    <w:rPr>
      <w:rFonts w:ascii="Arial" w:hAnsi="Arial" w:eastAsia="SimSun" w:cs="Mangal"/>
      <w:color w:val="3F3A38"/>
      <w:spacing w:val="-6"/>
      <w:kern w:val="2"/>
      <w:sz w:val="18"/>
      <w:szCs w:val="24"/>
      <w:lang w:val="en-GB" w:eastAsia="zh-CN" w:bidi="hi-IN"/>
    </w:rPr>
  </w:style>
  <w:style w:type="paragraph" w:styleId="ECVLeftDetails" w:customStyle="1">
    <w:name w:val="_ECV_LeftDetails"/>
    <w:basedOn w:val="ECVLeftHeading"/>
    <w:rsid w:val="003A3F5E"/>
    <w:pPr>
      <w:spacing w:before="23"/>
    </w:pPr>
    <w:rPr>
      <w:caps w:val="0"/>
    </w:rPr>
  </w:style>
  <w:style w:type="paragraph" w:styleId="ECVLanguageHeading" w:customStyle="1">
    <w:name w:val="_ECV_LanguageHeading"/>
    <w:basedOn w:val="ECVRightColumn"/>
    <w:rsid w:val="003A3F5E"/>
    <w:pPr>
      <w:spacing w:before="0"/>
      <w:jc w:val="center"/>
    </w:pPr>
    <w:rPr>
      <w:caps/>
      <w:color w:val="0E4194"/>
      <w:sz w:val="14"/>
    </w:rPr>
  </w:style>
  <w:style w:type="paragraph" w:styleId="ECVLanguageSubHeading" w:customStyle="1">
    <w:name w:val="_ECV_LanguageSubHeading"/>
    <w:basedOn w:val="ECVLanguageHeading"/>
    <w:rsid w:val="003A3F5E"/>
    <w:pPr>
      <w:spacing w:line="100" w:lineRule="atLeast"/>
    </w:pPr>
    <w:rPr>
      <w:caps w:val="0"/>
      <w:sz w:val="16"/>
    </w:rPr>
  </w:style>
  <w:style w:type="paragraph" w:styleId="ECVLanguageLevel" w:customStyle="1">
    <w:name w:val="_ECV_LanguageLevel"/>
    <w:basedOn w:val="ECVSectionDetails"/>
    <w:rsid w:val="003A3F5E"/>
    <w:pPr>
      <w:jc w:val="center"/>
    </w:pPr>
    <w:rPr>
      <w:caps/>
    </w:rPr>
  </w:style>
  <w:style w:type="paragraph" w:styleId="ECVLanguageCertificate" w:customStyle="1">
    <w:name w:val="_ECV_LanguageCertificate"/>
    <w:basedOn w:val="ECVRightColumn"/>
    <w:rsid w:val="003A3F5E"/>
    <w:pPr>
      <w:spacing w:before="0" w:line="100" w:lineRule="atLeast"/>
      <w:ind w:right="283"/>
      <w:jc w:val="center"/>
    </w:pPr>
    <w:rPr>
      <w:color w:val="3F3A38"/>
    </w:rPr>
  </w:style>
  <w:style w:type="paragraph" w:styleId="ECVLanguageExplanation" w:customStyle="1">
    <w:name w:val="_ECV_LanguageExplanation"/>
    <w:basedOn w:val="Normal"/>
    <w:rsid w:val="003A3F5E"/>
    <w:pPr>
      <w:widowControl w:val="0"/>
      <w:suppressAutoHyphens/>
      <w:autoSpaceDE w:val="0"/>
      <w:spacing w:after="0" w:line="100" w:lineRule="atLeast"/>
    </w:pPr>
    <w:rPr>
      <w:rFonts w:ascii="Arial" w:hAnsi="Arial" w:eastAsia="SimSun" w:cs="Mangal"/>
      <w:color w:val="0E4194"/>
      <w:spacing w:val="-6"/>
      <w:kern w:val="2"/>
      <w:sz w:val="15"/>
      <w:szCs w:val="24"/>
      <w:lang w:val="en-GB" w:eastAsia="zh-CN" w:bidi="hi-IN"/>
    </w:rPr>
  </w:style>
  <w:style w:type="paragraph" w:styleId="ECVLanguageName" w:customStyle="1">
    <w:name w:val="_ECV_LanguageName"/>
    <w:basedOn w:val="ECVLanguageCertificate"/>
    <w:rsid w:val="003A3F5E"/>
    <w:pPr>
      <w:jc w:val="right"/>
    </w:pPr>
    <w:rPr>
      <w:sz w:val="18"/>
    </w:rPr>
  </w:style>
  <w:style w:type="paragraph" w:styleId="Header">
    <w:name w:val="header"/>
    <w:basedOn w:val="Normal"/>
    <w:link w:val="HeaderChar"/>
    <w:uiPriority w:val="99"/>
    <w:unhideWhenUsed/>
    <w:rsid w:val="00583CDF"/>
    <w:pPr>
      <w:tabs>
        <w:tab w:val="center" w:pos="4819"/>
        <w:tab w:val="right" w:pos="9638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83CDF"/>
  </w:style>
  <w:style w:type="paragraph" w:styleId="Footer">
    <w:name w:val="footer"/>
    <w:basedOn w:val="Normal"/>
    <w:link w:val="FooterChar"/>
    <w:uiPriority w:val="99"/>
    <w:unhideWhenUsed/>
    <w:rsid w:val="00583CDF"/>
    <w:pPr>
      <w:tabs>
        <w:tab w:val="center" w:pos="4819"/>
        <w:tab w:val="right" w:pos="9638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83C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044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glossaryDocument" Target="glossary/document.xml" Id="R355f0f4a28f34346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01888-37b2-4987-8970-40322024f165}"/>
      </w:docPartPr>
      <w:docPartBody>
        <w:p w14:paraId="7B18F121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65E68986F0C14A97DE0395CA83C91A" ma:contentTypeVersion="14" ma:contentTypeDescription="Create a new document." ma:contentTypeScope="" ma:versionID="8ff56ca5ffab18a63e469240d8d8a9e5">
  <xsd:schema xmlns:xsd="http://www.w3.org/2001/XMLSchema" xmlns:xs="http://www.w3.org/2001/XMLSchema" xmlns:p="http://schemas.microsoft.com/office/2006/metadata/properties" xmlns:ns3="d6c1d493-9a97-489d-8ed7-35342daa24a6" xmlns:ns4="4fcbf2c6-e5fb-4115-815d-6cff1eafa931" targetNamespace="http://schemas.microsoft.com/office/2006/metadata/properties" ma:root="true" ma:fieldsID="9d41726aae7ce21af0323d414de4cba8" ns3:_="" ns4:_="">
    <xsd:import namespace="d6c1d493-9a97-489d-8ed7-35342daa24a6"/>
    <xsd:import namespace="4fcbf2c6-e5fb-4115-815d-6cff1eafa93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d493-9a97-489d-8ed7-35342daa24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cbf2c6-e5fb-4115-815d-6cff1eafa93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852E07-65EE-40BA-95DB-03CB6EA6C29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AF21E32-A22F-427F-AEB4-B69635DAD3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c1d493-9a97-489d-8ed7-35342daa24a6"/>
    <ds:schemaRef ds:uri="4fcbf2c6-e5fb-4115-815d-6cff1eafa9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B5DA0A-9D54-43EE-A29A-DE8088BCC286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Alma Mater Studiorum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keywords/>
  <dc:description/>
  <lastModifiedBy>Michele Cicoli</lastModifiedBy>
  <revision>42</revision>
  <dcterms:created xsi:type="dcterms:W3CDTF">2022-03-10T16:29:00.0000000Z</dcterms:created>
  <dcterms:modified xsi:type="dcterms:W3CDTF">2022-03-24T09:35:47.569327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65E68986F0C14A97DE0395CA83C91A</vt:lpwstr>
  </property>
</Properties>
</file>